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C93864" w14:textId="1524FF05" w:rsidR="00512805" w:rsidRDefault="00512805" w:rsidP="00C503DF">
      <w:pPr>
        <w:pStyle w:val="Title"/>
        <w:jc w:val="left"/>
        <w:rPr>
          <w:sz w:val="32"/>
        </w:rPr>
      </w:pPr>
    </w:p>
    <w:p w14:paraId="72F077DF" w14:textId="3E79629F" w:rsidR="00CD37A4" w:rsidRDefault="00CD37A4" w:rsidP="00CD37A4">
      <w:pPr>
        <w:pStyle w:val="Title"/>
        <w:rPr>
          <w:sz w:val="32"/>
        </w:rPr>
      </w:pPr>
      <w:r>
        <w:rPr>
          <w:sz w:val="32"/>
        </w:rPr>
        <w:t>NOTICE OF MEETING</w:t>
      </w:r>
    </w:p>
    <w:p w14:paraId="0E339C1A" w14:textId="77777777" w:rsidR="00CD37A4" w:rsidRDefault="00CD37A4" w:rsidP="00CD37A4">
      <w:pPr>
        <w:jc w:val="center"/>
        <w:rPr>
          <w:b/>
        </w:rPr>
      </w:pPr>
      <w:r>
        <w:rPr>
          <w:b/>
          <w:sz w:val="32"/>
        </w:rPr>
        <w:t xml:space="preserve">CITY OF JAY/JAY UTILITY AUTHORITY </w:t>
      </w:r>
    </w:p>
    <w:p w14:paraId="6CF84F1C" w14:textId="77777777" w:rsidR="00CD37A4" w:rsidRDefault="00CD37A4" w:rsidP="00CD37A4">
      <w:pPr>
        <w:rPr>
          <w:b/>
        </w:rPr>
      </w:pPr>
    </w:p>
    <w:p w14:paraId="0CFFD1D2" w14:textId="77777777" w:rsidR="00CD37A4" w:rsidRPr="00F91700" w:rsidRDefault="00CD37A4" w:rsidP="00CD37A4">
      <w:pPr>
        <w:rPr>
          <w:b/>
        </w:rPr>
      </w:pPr>
      <w:r>
        <w:t>Type of Meeting:</w:t>
      </w:r>
    </w:p>
    <w:p w14:paraId="4D212773" w14:textId="269A725D" w:rsidR="00CD37A4" w:rsidRDefault="00CD37A4" w:rsidP="00CD37A4">
      <w:r>
        <w:t>Regular Meeting (</w:t>
      </w:r>
      <w:r w:rsidR="00EE0259">
        <w:t>X</w:t>
      </w:r>
      <w:r>
        <w:t>) Rescheduled Regular Meeting ()</w:t>
      </w:r>
    </w:p>
    <w:p w14:paraId="0BF34F88" w14:textId="0D202E3C" w:rsidR="00CD37A4" w:rsidRDefault="00CD37A4" w:rsidP="00CD37A4">
      <w:r>
        <w:t>Special Meeting () Continued or Rescheduled Meeting ()</w:t>
      </w:r>
    </w:p>
    <w:p w14:paraId="103EC556" w14:textId="77777777" w:rsidR="00CD37A4" w:rsidRDefault="00CD37A4" w:rsidP="00CD37A4">
      <w:r>
        <w:t>Emergency Meeting ()</w:t>
      </w:r>
    </w:p>
    <w:p w14:paraId="53253F2B" w14:textId="77777777" w:rsidR="00CD37A4" w:rsidRDefault="00CD37A4" w:rsidP="00CD37A4">
      <w:pPr>
        <w:pStyle w:val="Heading8"/>
      </w:pPr>
    </w:p>
    <w:p w14:paraId="56F54709" w14:textId="77777777" w:rsidR="00CD37A4" w:rsidRDefault="00CD37A4" w:rsidP="009104E9">
      <w:pPr>
        <w:pStyle w:val="Heading8"/>
        <w:jc w:val="center"/>
      </w:pPr>
      <w:r>
        <w:t>DATE OF MEETING                                 TIME             _      __    __PLACE OF MEETING</w:t>
      </w:r>
    </w:p>
    <w:p w14:paraId="1AB30C1F" w14:textId="06142315" w:rsidR="00CD37A4" w:rsidRDefault="009104E9" w:rsidP="009104E9">
      <w:pPr>
        <w:tabs>
          <w:tab w:val="center" w:pos="4320"/>
        </w:tabs>
      </w:pPr>
      <w:r>
        <w:rPr>
          <w:b/>
          <w:sz w:val="28"/>
        </w:rPr>
        <w:t xml:space="preserve">         </w:t>
      </w:r>
      <w:r w:rsidR="00094E8D">
        <w:rPr>
          <w:b/>
          <w:sz w:val="28"/>
        </w:rPr>
        <w:t xml:space="preserve"> </w:t>
      </w:r>
      <w:r w:rsidR="005F2955">
        <w:rPr>
          <w:b/>
          <w:sz w:val="28"/>
        </w:rPr>
        <w:t xml:space="preserve"> </w:t>
      </w:r>
      <w:r w:rsidR="0093308F">
        <w:rPr>
          <w:b/>
          <w:sz w:val="28"/>
        </w:rPr>
        <w:t xml:space="preserve"> March 1</w:t>
      </w:r>
      <w:r w:rsidR="0093308F" w:rsidRPr="0093308F">
        <w:rPr>
          <w:b/>
          <w:sz w:val="28"/>
          <w:vertAlign w:val="superscript"/>
        </w:rPr>
        <w:t>st</w:t>
      </w:r>
      <w:r w:rsidR="00902634">
        <w:rPr>
          <w:b/>
          <w:sz w:val="28"/>
        </w:rPr>
        <w:t>,</w:t>
      </w:r>
      <w:r w:rsidR="00CD37A4">
        <w:rPr>
          <w:b/>
          <w:sz w:val="28"/>
        </w:rPr>
        <w:t xml:space="preserve"> 20</w:t>
      </w:r>
      <w:r w:rsidR="00547717">
        <w:rPr>
          <w:b/>
          <w:sz w:val="28"/>
        </w:rPr>
        <w:t>2</w:t>
      </w:r>
      <w:r w:rsidR="00EE0259">
        <w:rPr>
          <w:b/>
          <w:sz w:val="28"/>
        </w:rPr>
        <w:t>1</w:t>
      </w:r>
      <w:r w:rsidR="00CD37A4">
        <w:rPr>
          <w:b/>
          <w:sz w:val="28"/>
        </w:rPr>
        <w:t xml:space="preserve">               </w:t>
      </w:r>
      <w:r w:rsidR="00CD37A4">
        <w:rPr>
          <w:b/>
          <w:sz w:val="28"/>
        </w:rPr>
        <w:tab/>
        <w:t xml:space="preserve">         </w:t>
      </w:r>
      <w:r w:rsidR="00626219">
        <w:rPr>
          <w:b/>
          <w:sz w:val="28"/>
        </w:rPr>
        <w:t xml:space="preserve"> </w:t>
      </w:r>
      <w:r w:rsidR="00B00682">
        <w:rPr>
          <w:b/>
          <w:sz w:val="28"/>
        </w:rPr>
        <w:t xml:space="preserve"> </w:t>
      </w:r>
      <w:r w:rsidR="00EE0259">
        <w:rPr>
          <w:b/>
          <w:sz w:val="28"/>
        </w:rPr>
        <w:t xml:space="preserve">  </w:t>
      </w:r>
      <w:r w:rsidR="0093308F">
        <w:rPr>
          <w:b/>
          <w:sz w:val="28"/>
        </w:rPr>
        <w:t xml:space="preserve">   </w:t>
      </w:r>
      <w:r w:rsidR="005F2955">
        <w:rPr>
          <w:b/>
          <w:sz w:val="28"/>
        </w:rPr>
        <w:t xml:space="preserve"> </w:t>
      </w:r>
      <w:r w:rsidR="00EE0259">
        <w:rPr>
          <w:b/>
          <w:sz w:val="28"/>
        </w:rPr>
        <w:t>5</w:t>
      </w:r>
      <w:r w:rsidR="00BB6624">
        <w:rPr>
          <w:b/>
          <w:sz w:val="28"/>
        </w:rPr>
        <w:t>:30</w:t>
      </w:r>
      <w:r w:rsidR="00CD37A4">
        <w:rPr>
          <w:b/>
          <w:sz w:val="28"/>
        </w:rPr>
        <w:t xml:space="preserve"> </w:t>
      </w:r>
      <w:r w:rsidR="00CD37A4" w:rsidRPr="00F55004">
        <w:rPr>
          <w:b/>
          <w:sz w:val="16"/>
          <w:szCs w:val="16"/>
        </w:rPr>
        <w:t>PM</w:t>
      </w:r>
      <w:r w:rsidR="00CD37A4">
        <w:rPr>
          <w:sz w:val="28"/>
        </w:rPr>
        <w:t xml:space="preserve">                </w:t>
      </w:r>
      <w:r w:rsidR="00CD37A4">
        <w:rPr>
          <w:b/>
          <w:sz w:val="28"/>
        </w:rPr>
        <w:t xml:space="preserve">                  City Hall</w:t>
      </w:r>
    </w:p>
    <w:p w14:paraId="61E4D1A8" w14:textId="404FE866" w:rsidR="00CD37A4" w:rsidRDefault="00E42B8C" w:rsidP="00CD37A4">
      <w:r>
        <w:t xml:space="preserve">   </w:t>
      </w:r>
    </w:p>
    <w:p w14:paraId="224C166A" w14:textId="161746F0" w:rsidR="00CD37A4" w:rsidRPr="00381668" w:rsidRDefault="00CD37A4" w:rsidP="00CD37A4">
      <w:r w:rsidRPr="00381668">
        <w:t xml:space="preserve">Person filing Notice:   </w:t>
      </w:r>
      <w:r w:rsidR="0063601B" w:rsidRPr="00381668">
        <w:t>Becki Farley</w:t>
      </w:r>
    </w:p>
    <w:p w14:paraId="5C04A810" w14:textId="77777777" w:rsidR="00CD37A4" w:rsidRPr="00381668" w:rsidRDefault="00CD37A4" w:rsidP="00CD37A4">
      <w:r w:rsidRPr="00381668">
        <w:t xml:space="preserve">Title:                            Mayor </w:t>
      </w:r>
    </w:p>
    <w:p w14:paraId="39B0598F" w14:textId="77777777" w:rsidR="00CD37A4" w:rsidRPr="00381668" w:rsidRDefault="00CD37A4" w:rsidP="00CD37A4">
      <w:r w:rsidRPr="00381668">
        <w:t>Address:                      102 N 5</w:t>
      </w:r>
      <w:r w:rsidRPr="00381668">
        <w:rPr>
          <w:vertAlign w:val="superscript"/>
        </w:rPr>
        <w:t>th</w:t>
      </w:r>
      <w:r w:rsidRPr="00381668">
        <w:t xml:space="preserve"> St, Jay, Oklahoma 74346</w:t>
      </w:r>
    </w:p>
    <w:p w14:paraId="3D68A46E" w14:textId="77777777" w:rsidR="00CD37A4" w:rsidRPr="00381668" w:rsidRDefault="00CD37A4" w:rsidP="00CD37A4">
      <w:r w:rsidRPr="00381668">
        <w:t>Phone:                         918-253-4307</w:t>
      </w:r>
    </w:p>
    <w:p w14:paraId="7278F5DC" w14:textId="77B4F254" w:rsidR="00CD37A4" w:rsidRPr="00381668" w:rsidRDefault="00CD37A4" w:rsidP="003F40F6">
      <w:pPr>
        <w:jc w:val="both"/>
      </w:pPr>
      <w:r w:rsidRPr="00381668">
        <w:t>FILED IN THE OFFICE OF THE MUNICIPAL CLERK AND POSTED AT CITY HALL ON THE OUTDOOR MESSAGE CENTER LOCATED NEXT TO CITY HALL ENTRY DOOR BY</w:t>
      </w:r>
      <w:r w:rsidR="00FF5CE3" w:rsidRPr="00381668">
        <w:t xml:space="preserve"> </w:t>
      </w:r>
      <w:r w:rsidR="002D558B">
        <w:t>February 26</w:t>
      </w:r>
      <w:r w:rsidR="002D558B" w:rsidRPr="002D558B">
        <w:rPr>
          <w:vertAlign w:val="superscript"/>
        </w:rPr>
        <w:t>th</w:t>
      </w:r>
      <w:r w:rsidR="00006B37">
        <w:t>,</w:t>
      </w:r>
      <w:r w:rsidR="00FF5CE3" w:rsidRPr="00381668">
        <w:t xml:space="preserve"> 20</w:t>
      </w:r>
      <w:r w:rsidR="00547717">
        <w:t>2</w:t>
      </w:r>
      <w:r w:rsidR="00242887">
        <w:t>1</w:t>
      </w:r>
      <w:r w:rsidRPr="00381668">
        <w:t xml:space="preserve"> at </w:t>
      </w:r>
      <w:r w:rsidR="00EA7ADE">
        <w:t>4</w:t>
      </w:r>
      <w:r w:rsidR="00BB6624" w:rsidRPr="00381668">
        <w:t>:30</w:t>
      </w:r>
      <w:r w:rsidRPr="00381668">
        <w:t xml:space="preserve"> </w:t>
      </w:r>
      <w:r w:rsidRPr="00381668">
        <w:rPr>
          <w:sz w:val="12"/>
          <w:szCs w:val="12"/>
        </w:rPr>
        <w:t>PM</w:t>
      </w:r>
      <w:r w:rsidRPr="00381668">
        <w:t>.</w:t>
      </w:r>
    </w:p>
    <w:p w14:paraId="2957A7C7" w14:textId="31CF9CCC" w:rsidR="00C14A8A" w:rsidRDefault="00CD37A4" w:rsidP="007661E6">
      <w:r w:rsidRPr="00381668">
        <w:t>ANYONE NEEDING SPECIAL ACCOMMODATIONS TO ATTEND SHOULD CALL 918-253-8542.</w:t>
      </w:r>
    </w:p>
    <w:p w14:paraId="17DD3535" w14:textId="77777777" w:rsidR="001E3372" w:rsidRDefault="001E3372" w:rsidP="00CD37A4">
      <w:pPr>
        <w:rPr>
          <w:noProof/>
        </w:rPr>
      </w:pPr>
    </w:p>
    <w:p w14:paraId="1CE6850B" w14:textId="77777777" w:rsidR="001E3372" w:rsidRDefault="001E3372" w:rsidP="00CD37A4">
      <w:pPr>
        <w:rPr>
          <w:noProof/>
        </w:rPr>
      </w:pPr>
    </w:p>
    <w:p w14:paraId="2CAA865D" w14:textId="1C4EFA56" w:rsidR="00CD37A4" w:rsidRPr="00381668" w:rsidRDefault="00CD37A4" w:rsidP="00CD37A4">
      <w:r w:rsidRPr="00381668">
        <w:t>Signed: ____________________________</w:t>
      </w:r>
    </w:p>
    <w:p w14:paraId="1FF08DA6" w14:textId="40BD0D87" w:rsidR="006B040D" w:rsidRPr="006C349A" w:rsidRDefault="00CD37A4" w:rsidP="006C349A">
      <w:r w:rsidRPr="00381668">
        <w:t xml:space="preserve">             </w:t>
      </w:r>
      <w:r w:rsidR="00CD1D6D" w:rsidRPr="00381668">
        <w:t>Becki Farley</w:t>
      </w:r>
      <w:r w:rsidRPr="00381668">
        <w:t>, Mayor City of Jay</w:t>
      </w:r>
    </w:p>
    <w:p w14:paraId="2AC82069" w14:textId="77777777" w:rsidR="006C349A" w:rsidRDefault="006C349A" w:rsidP="00AC73FC">
      <w:pPr>
        <w:tabs>
          <w:tab w:val="left" w:pos="720"/>
        </w:tabs>
        <w:ind w:right="-90"/>
        <w:jc w:val="center"/>
        <w:rPr>
          <w:b/>
          <w:sz w:val="32"/>
          <w:szCs w:val="32"/>
          <w:u w:val="single"/>
        </w:rPr>
      </w:pPr>
    </w:p>
    <w:p w14:paraId="21CA5F73" w14:textId="127BAB2D" w:rsidR="00AC73FC" w:rsidRDefault="00AC73FC" w:rsidP="00AC73FC">
      <w:pPr>
        <w:tabs>
          <w:tab w:val="left" w:pos="720"/>
        </w:tabs>
        <w:ind w:right="-90"/>
        <w:jc w:val="center"/>
        <w:rPr>
          <w:b/>
          <w:sz w:val="32"/>
          <w:szCs w:val="32"/>
          <w:u w:val="single"/>
        </w:rPr>
      </w:pPr>
      <w:r w:rsidRPr="00381668">
        <w:rPr>
          <w:b/>
          <w:sz w:val="32"/>
          <w:szCs w:val="32"/>
          <w:u w:val="single"/>
        </w:rPr>
        <w:t>JAY UTILITIES AUTHORITY AGENDA</w:t>
      </w:r>
    </w:p>
    <w:p w14:paraId="03AF2555" w14:textId="77777777" w:rsidR="00FD1832" w:rsidRPr="00FD1832" w:rsidRDefault="00FD1832" w:rsidP="00FD1832">
      <w:pPr>
        <w:rPr>
          <w:sz w:val="24"/>
          <w:szCs w:val="24"/>
        </w:rPr>
      </w:pPr>
    </w:p>
    <w:p w14:paraId="2BC02C62" w14:textId="77777777" w:rsidR="00AC73FC" w:rsidRPr="00381668" w:rsidRDefault="00AC73FC" w:rsidP="00AC73FC">
      <w:pPr>
        <w:pStyle w:val="ListParagraph"/>
        <w:numPr>
          <w:ilvl w:val="0"/>
          <w:numId w:val="2"/>
        </w:numPr>
        <w:tabs>
          <w:tab w:val="left" w:pos="720"/>
        </w:tabs>
        <w:ind w:left="450" w:right="-90" w:hanging="450"/>
        <w:rPr>
          <w:sz w:val="24"/>
          <w:szCs w:val="24"/>
        </w:rPr>
      </w:pPr>
      <w:r w:rsidRPr="00381668">
        <w:rPr>
          <w:sz w:val="24"/>
          <w:szCs w:val="24"/>
        </w:rPr>
        <w:t>Call meeting to order.</w:t>
      </w:r>
    </w:p>
    <w:p w14:paraId="06737017" w14:textId="316DF0E7" w:rsidR="00AC73FC" w:rsidRDefault="00AC73FC" w:rsidP="00AC73FC">
      <w:pPr>
        <w:pStyle w:val="ListParagraph"/>
        <w:numPr>
          <w:ilvl w:val="0"/>
          <w:numId w:val="2"/>
        </w:numPr>
        <w:tabs>
          <w:tab w:val="left" w:pos="720"/>
        </w:tabs>
        <w:ind w:left="450" w:right="-90" w:hanging="450"/>
        <w:rPr>
          <w:sz w:val="24"/>
          <w:szCs w:val="24"/>
        </w:rPr>
      </w:pPr>
      <w:r w:rsidRPr="00381668">
        <w:rPr>
          <w:sz w:val="24"/>
          <w:szCs w:val="24"/>
        </w:rPr>
        <w:t>Call roll.</w:t>
      </w:r>
    </w:p>
    <w:p w14:paraId="0F461E27" w14:textId="77777777" w:rsidR="00783D25" w:rsidRDefault="00783D25" w:rsidP="00783D25">
      <w:pPr>
        <w:pStyle w:val="ListParagraph"/>
        <w:numPr>
          <w:ilvl w:val="0"/>
          <w:numId w:val="2"/>
        </w:numPr>
        <w:tabs>
          <w:tab w:val="left" w:pos="720"/>
        </w:tabs>
        <w:ind w:left="450" w:right="-90" w:hanging="450"/>
        <w:rPr>
          <w:sz w:val="24"/>
          <w:szCs w:val="24"/>
        </w:rPr>
      </w:pPr>
      <w:r w:rsidRPr="00381668">
        <w:rPr>
          <w:sz w:val="24"/>
          <w:szCs w:val="24"/>
        </w:rPr>
        <w:t xml:space="preserve">Public Commentary. </w:t>
      </w:r>
    </w:p>
    <w:p w14:paraId="0FFF82E1" w14:textId="77777777" w:rsidR="00783D25" w:rsidRDefault="00783D25" w:rsidP="00783D25">
      <w:pPr>
        <w:pStyle w:val="ListParagraph"/>
        <w:numPr>
          <w:ilvl w:val="0"/>
          <w:numId w:val="2"/>
        </w:numPr>
        <w:tabs>
          <w:tab w:val="left" w:pos="720"/>
        </w:tabs>
        <w:ind w:left="450" w:right="-90" w:hanging="450"/>
        <w:rPr>
          <w:sz w:val="24"/>
          <w:szCs w:val="24"/>
        </w:rPr>
      </w:pPr>
      <w:r>
        <w:rPr>
          <w:sz w:val="24"/>
          <w:szCs w:val="24"/>
        </w:rPr>
        <w:t xml:space="preserve">Discussion and possible </w:t>
      </w:r>
      <w:r w:rsidRPr="00276263">
        <w:rPr>
          <w:sz w:val="24"/>
          <w:szCs w:val="24"/>
        </w:rPr>
        <w:t>action</w:t>
      </w:r>
      <w:r>
        <w:rPr>
          <w:sz w:val="24"/>
          <w:szCs w:val="24"/>
        </w:rPr>
        <w:t xml:space="preserve"> on Consent Agenda. </w:t>
      </w:r>
      <w:r w:rsidRPr="00F5753E">
        <w:t>(Items deemed non-controversial and routine in nature to be approved by one motion without discussion. Any Council member wishing to discuss an item may request it be removed and placed on the regular agenda.)</w:t>
      </w:r>
    </w:p>
    <w:p w14:paraId="12A9BB48" w14:textId="7EA33F1D" w:rsidR="00783D25" w:rsidRDefault="00783D25" w:rsidP="00F726CB">
      <w:pPr>
        <w:pStyle w:val="ListParagraph"/>
        <w:numPr>
          <w:ilvl w:val="0"/>
          <w:numId w:val="20"/>
        </w:numPr>
        <w:tabs>
          <w:tab w:val="left" w:pos="720"/>
        </w:tabs>
        <w:ind w:right="-90"/>
        <w:rPr>
          <w:sz w:val="24"/>
          <w:szCs w:val="24"/>
        </w:rPr>
      </w:pPr>
      <w:r>
        <w:rPr>
          <w:sz w:val="24"/>
          <w:szCs w:val="24"/>
        </w:rPr>
        <w:t>A</w:t>
      </w:r>
      <w:r w:rsidRPr="00276263">
        <w:rPr>
          <w:sz w:val="24"/>
          <w:szCs w:val="24"/>
        </w:rPr>
        <w:t>pprove regular meeting minutes from</w:t>
      </w:r>
      <w:r>
        <w:rPr>
          <w:sz w:val="24"/>
          <w:szCs w:val="24"/>
        </w:rPr>
        <w:t xml:space="preserve"> </w:t>
      </w:r>
      <w:r w:rsidR="00946EB4">
        <w:rPr>
          <w:sz w:val="24"/>
          <w:szCs w:val="24"/>
        </w:rPr>
        <w:t>2/1</w:t>
      </w:r>
      <w:r>
        <w:rPr>
          <w:sz w:val="24"/>
          <w:szCs w:val="24"/>
        </w:rPr>
        <w:t>/202</w:t>
      </w:r>
      <w:r w:rsidR="001E4C0D">
        <w:rPr>
          <w:sz w:val="24"/>
          <w:szCs w:val="24"/>
        </w:rPr>
        <w:t>1</w:t>
      </w:r>
      <w:r>
        <w:rPr>
          <w:sz w:val="24"/>
          <w:szCs w:val="24"/>
        </w:rPr>
        <w:t>.</w:t>
      </w:r>
    </w:p>
    <w:p w14:paraId="14826A76" w14:textId="6D12A3D3" w:rsidR="00783D25" w:rsidRDefault="00783D25" w:rsidP="00783D25">
      <w:pPr>
        <w:pStyle w:val="ListParagraph"/>
        <w:numPr>
          <w:ilvl w:val="0"/>
          <w:numId w:val="20"/>
        </w:numPr>
        <w:tabs>
          <w:tab w:val="left" w:pos="720"/>
        </w:tabs>
        <w:ind w:right="-90"/>
        <w:rPr>
          <w:sz w:val="24"/>
          <w:szCs w:val="24"/>
        </w:rPr>
      </w:pPr>
      <w:r w:rsidRPr="006F4517">
        <w:rPr>
          <w:sz w:val="24"/>
          <w:szCs w:val="24"/>
        </w:rPr>
        <w:t xml:space="preserve">Approve warrant numbers </w:t>
      </w:r>
      <w:r w:rsidR="00EA0F54">
        <w:rPr>
          <w:sz w:val="24"/>
          <w:szCs w:val="24"/>
        </w:rPr>
        <w:t xml:space="preserve">11123 - </w:t>
      </w:r>
      <w:r w:rsidR="00CE4D74">
        <w:rPr>
          <w:sz w:val="24"/>
          <w:szCs w:val="24"/>
        </w:rPr>
        <w:t>11177</w:t>
      </w:r>
      <w:r>
        <w:rPr>
          <w:sz w:val="24"/>
          <w:szCs w:val="24"/>
        </w:rPr>
        <w:t>.</w:t>
      </w:r>
    </w:p>
    <w:p w14:paraId="6A3AF846" w14:textId="2B6181FB" w:rsidR="00783D25" w:rsidRPr="0099778C" w:rsidRDefault="00783D25" w:rsidP="00783D25">
      <w:pPr>
        <w:pStyle w:val="ListParagraph"/>
        <w:numPr>
          <w:ilvl w:val="0"/>
          <w:numId w:val="20"/>
        </w:numPr>
        <w:tabs>
          <w:tab w:val="left" w:pos="720"/>
        </w:tabs>
        <w:ind w:right="-90"/>
        <w:rPr>
          <w:sz w:val="24"/>
          <w:szCs w:val="24"/>
        </w:rPr>
      </w:pPr>
      <w:r w:rsidRPr="006F4517">
        <w:rPr>
          <w:sz w:val="24"/>
          <w:szCs w:val="24"/>
        </w:rPr>
        <w:t xml:space="preserve">Approve </w:t>
      </w:r>
      <w:r w:rsidR="008E3A18">
        <w:rPr>
          <w:sz w:val="24"/>
          <w:szCs w:val="24"/>
        </w:rPr>
        <w:t>November</w:t>
      </w:r>
      <w:r>
        <w:rPr>
          <w:sz w:val="24"/>
          <w:szCs w:val="24"/>
        </w:rPr>
        <w:t xml:space="preserve"> </w:t>
      </w:r>
      <w:r w:rsidRPr="006F4517">
        <w:rPr>
          <w:sz w:val="24"/>
          <w:szCs w:val="24"/>
        </w:rPr>
        <w:t>financials from Charbonneau CPA.</w:t>
      </w:r>
    </w:p>
    <w:p w14:paraId="7353733D" w14:textId="7F42B9F8" w:rsidR="00783D25" w:rsidRDefault="00783D25" w:rsidP="00783D25">
      <w:pPr>
        <w:pStyle w:val="ListParagraph"/>
        <w:numPr>
          <w:ilvl w:val="0"/>
          <w:numId w:val="2"/>
        </w:numPr>
        <w:tabs>
          <w:tab w:val="left" w:pos="720"/>
        </w:tabs>
        <w:ind w:left="450" w:right="-90" w:hanging="450"/>
        <w:rPr>
          <w:sz w:val="24"/>
          <w:szCs w:val="24"/>
        </w:rPr>
      </w:pPr>
      <w:r w:rsidRPr="0099778C">
        <w:rPr>
          <w:sz w:val="24"/>
          <w:szCs w:val="24"/>
        </w:rPr>
        <w:t xml:space="preserve">Approve warrant numbers </w:t>
      </w:r>
      <w:r w:rsidR="008E3A18">
        <w:rPr>
          <w:sz w:val="24"/>
          <w:szCs w:val="24"/>
        </w:rPr>
        <w:t>11119 - 11122</w:t>
      </w:r>
      <w:r w:rsidR="00C01454">
        <w:rPr>
          <w:sz w:val="24"/>
          <w:szCs w:val="24"/>
        </w:rPr>
        <w:t>.</w:t>
      </w:r>
    </w:p>
    <w:p w14:paraId="095C109F" w14:textId="3A062C40" w:rsidR="00F726CB" w:rsidRPr="00F726CB" w:rsidRDefault="00F726CB" w:rsidP="00F726CB">
      <w:pPr>
        <w:pStyle w:val="ListParagraph"/>
        <w:numPr>
          <w:ilvl w:val="0"/>
          <w:numId w:val="2"/>
        </w:numPr>
        <w:tabs>
          <w:tab w:val="left" w:pos="720"/>
        </w:tabs>
        <w:ind w:left="450" w:right="-90" w:hanging="450"/>
        <w:rPr>
          <w:sz w:val="24"/>
          <w:szCs w:val="24"/>
        </w:rPr>
      </w:pPr>
      <w:r w:rsidRPr="00276263">
        <w:rPr>
          <w:sz w:val="24"/>
          <w:szCs w:val="24"/>
        </w:rPr>
        <w:t>Jay Utilities Authority member</w:t>
      </w:r>
      <w:r>
        <w:rPr>
          <w:sz w:val="24"/>
          <w:szCs w:val="24"/>
        </w:rPr>
        <w:t xml:space="preserve"> and employee</w:t>
      </w:r>
      <w:r w:rsidRPr="00276263">
        <w:rPr>
          <w:sz w:val="24"/>
          <w:szCs w:val="24"/>
        </w:rPr>
        <w:t xml:space="preserve"> comments.</w:t>
      </w:r>
    </w:p>
    <w:p w14:paraId="48A75B89" w14:textId="3FCDC4B8" w:rsidR="00AC73FC" w:rsidRPr="00276263" w:rsidRDefault="00AC73FC" w:rsidP="00276263">
      <w:pPr>
        <w:pStyle w:val="ListParagraph"/>
        <w:numPr>
          <w:ilvl w:val="0"/>
          <w:numId w:val="2"/>
        </w:numPr>
        <w:tabs>
          <w:tab w:val="left" w:pos="720"/>
        </w:tabs>
        <w:ind w:left="450" w:right="-90" w:hanging="450"/>
        <w:rPr>
          <w:sz w:val="24"/>
          <w:szCs w:val="24"/>
        </w:rPr>
      </w:pPr>
      <w:r w:rsidRPr="00276263">
        <w:rPr>
          <w:sz w:val="24"/>
          <w:szCs w:val="24"/>
        </w:rPr>
        <w:t>Adjournment.</w:t>
      </w:r>
    </w:p>
    <w:p w14:paraId="198B90C3" w14:textId="2B79DEAA" w:rsidR="00FD1832" w:rsidRDefault="00FD1832" w:rsidP="00FD1832">
      <w:pPr>
        <w:tabs>
          <w:tab w:val="left" w:pos="720"/>
        </w:tabs>
        <w:ind w:right="-90"/>
        <w:rPr>
          <w:sz w:val="24"/>
          <w:szCs w:val="24"/>
        </w:rPr>
      </w:pPr>
    </w:p>
    <w:p w14:paraId="28C0F2F9" w14:textId="77777777" w:rsidR="00D0216B" w:rsidRDefault="00D0216B" w:rsidP="00500225">
      <w:pPr>
        <w:tabs>
          <w:tab w:val="left" w:pos="720"/>
        </w:tabs>
        <w:ind w:right="-90"/>
        <w:rPr>
          <w:b/>
          <w:sz w:val="32"/>
          <w:szCs w:val="32"/>
          <w:u w:val="single"/>
        </w:rPr>
      </w:pPr>
    </w:p>
    <w:p w14:paraId="076D1718" w14:textId="77777777" w:rsidR="00762035" w:rsidRDefault="00762035" w:rsidP="00676AA0">
      <w:pPr>
        <w:tabs>
          <w:tab w:val="left" w:pos="720"/>
        </w:tabs>
        <w:ind w:right="-90"/>
        <w:jc w:val="center"/>
        <w:rPr>
          <w:b/>
          <w:sz w:val="32"/>
          <w:szCs w:val="32"/>
          <w:u w:val="single"/>
        </w:rPr>
      </w:pPr>
    </w:p>
    <w:p w14:paraId="6417CD41" w14:textId="77777777" w:rsidR="00762035" w:rsidRDefault="00762035" w:rsidP="00676AA0">
      <w:pPr>
        <w:tabs>
          <w:tab w:val="left" w:pos="720"/>
        </w:tabs>
        <w:ind w:right="-90"/>
        <w:jc w:val="center"/>
        <w:rPr>
          <w:b/>
          <w:sz w:val="32"/>
          <w:szCs w:val="32"/>
          <w:u w:val="single"/>
        </w:rPr>
      </w:pPr>
    </w:p>
    <w:p w14:paraId="6CDC54BC" w14:textId="77777777" w:rsidR="00762035" w:rsidRDefault="00762035" w:rsidP="00676AA0">
      <w:pPr>
        <w:tabs>
          <w:tab w:val="left" w:pos="720"/>
        </w:tabs>
        <w:ind w:right="-90"/>
        <w:jc w:val="center"/>
        <w:rPr>
          <w:b/>
          <w:sz w:val="32"/>
          <w:szCs w:val="32"/>
          <w:u w:val="single"/>
        </w:rPr>
      </w:pPr>
    </w:p>
    <w:p w14:paraId="63F84622" w14:textId="77777777" w:rsidR="00762035" w:rsidRDefault="00762035" w:rsidP="00676AA0">
      <w:pPr>
        <w:tabs>
          <w:tab w:val="left" w:pos="720"/>
        </w:tabs>
        <w:ind w:right="-90"/>
        <w:jc w:val="center"/>
        <w:rPr>
          <w:b/>
          <w:sz w:val="32"/>
          <w:szCs w:val="32"/>
          <w:u w:val="single"/>
        </w:rPr>
      </w:pPr>
    </w:p>
    <w:p w14:paraId="1FB7573D" w14:textId="77777777" w:rsidR="00762035" w:rsidRDefault="00762035" w:rsidP="00676AA0">
      <w:pPr>
        <w:tabs>
          <w:tab w:val="left" w:pos="720"/>
        </w:tabs>
        <w:ind w:right="-90"/>
        <w:jc w:val="center"/>
        <w:rPr>
          <w:b/>
          <w:sz w:val="32"/>
          <w:szCs w:val="32"/>
          <w:u w:val="single"/>
        </w:rPr>
      </w:pPr>
    </w:p>
    <w:p w14:paraId="60039125" w14:textId="77777777" w:rsidR="00762035" w:rsidRDefault="00762035" w:rsidP="00676AA0">
      <w:pPr>
        <w:tabs>
          <w:tab w:val="left" w:pos="720"/>
        </w:tabs>
        <w:ind w:right="-90"/>
        <w:jc w:val="center"/>
        <w:rPr>
          <w:b/>
          <w:sz w:val="32"/>
          <w:szCs w:val="32"/>
          <w:u w:val="single"/>
        </w:rPr>
      </w:pPr>
    </w:p>
    <w:p w14:paraId="35580703" w14:textId="77777777" w:rsidR="00014AFF" w:rsidRDefault="00014AFF" w:rsidP="00676AA0">
      <w:pPr>
        <w:tabs>
          <w:tab w:val="left" w:pos="720"/>
        </w:tabs>
        <w:ind w:right="-90"/>
        <w:jc w:val="center"/>
        <w:rPr>
          <w:b/>
          <w:sz w:val="32"/>
          <w:szCs w:val="32"/>
          <w:u w:val="single"/>
        </w:rPr>
      </w:pPr>
    </w:p>
    <w:p w14:paraId="7DEF35A6" w14:textId="77777777" w:rsidR="00014AFF" w:rsidRDefault="00014AFF" w:rsidP="00676AA0">
      <w:pPr>
        <w:tabs>
          <w:tab w:val="left" w:pos="720"/>
        </w:tabs>
        <w:ind w:right="-90"/>
        <w:jc w:val="center"/>
        <w:rPr>
          <w:b/>
          <w:sz w:val="32"/>
          <w:szCs w:val="32"/>
          <w:u w:val="single"/>
        </w:rPr>
      </w:pPr>
    </w:p>
    <w:p w14:paraId="1F087379" w14:textId="77777777" w:rsidR="00014AFF" w:rsidRDefault="00014AFF" w:rsidP="00676AA0">
      <w:pPr>
        <w:tabs>
          <w:tab w:val="left" w:pos="720"/>
        </w:tabs>
        <w:ind w:right="-90"/>
        <w:jc w:val="center"/>
        <w:rPr>
          <w:b/>
          <w:sz w:val="32"/>
          <w:szCs w:val="32"/>
          <w:u w:val="single"/>
        </w:rPr>
      </w:pPr>
    </w:p>
    <w:p w14:paraId="26D1FC9F" w14:textId="5CEA2E8B" w:rsidR="00FD1832" w:rsidRPr="00381668" w:rsidRDefault="00FD1832" w:rsidP="00676AA0">
      <w:pPr>
        <w:tabs>
          <w:tab w:val="left" w:pos="720"/>
        </w:tabs>
        <w:ind w:right="-90"/>
        <w:jc w:val="center"/>
        <w:rPr>
          <w:sz w:val="24"/>
          <w:szCs w:val="24"/>
        </w:rPr>
      </w:pPr>
      <w:r w:rsidRPr="00381668">
        <w:rPr>
          <w:b/>
          <w:sz w:val="32"/>
          <w:szCs w:val="32"/>
          <w:u w:val="single"/>
        </w:rPr>
        <w:lastRenderedPageBreak/>
        <w:t>CITY OF JAY AGENDA</w:t>
      </w:r>
    </w:p>
    <w:p w14:paraId="60D53075" w14:textId="77777777" w:rsidR="00FD1832" w:rsidRDefault="00FD1832" w:rsidP="00676AA0">
      <w:pPr>
        <w:rPr>
          <w:sz w:val="24"/>
          <w:szCs w:val="24"/>
        </w:rPr>
      </w:pPr>
    </w:p>
    <w:p w14:paraId="371D0221" w14:textId="77777777" w:rsidR="00FD1832" w:rsidRPr="00381668" w:rsidRDefault="00FD1832" w:rsidP="00676AA0">
      <w:pPr>
        <w:rPr>
          <w:sz w:val="24"/>
          <w:szCs w:val="24"/>
        </w:rPr>
      </w:pPr>
    </w:p>
    <w:p w14:paraId="6EE772F1" w14:textId="77777777" w:rsidR="00FD1832" w:rsidRPr="00381668" w:rsidRDefault="00FD1832" w:rsidP="00676AA0">
      <w:pPr>
        <w:pStyle w:val="ListParagraph"/>
        <w:numPr>
          <w:ilvl w:val="0"/>
          <w:numId w:val="1"/>
        </w:numPr>
        <w:ind w:left="360" w:right="-180" w:hanging="450"/>
        <w:rPr>
          <w:sz w:val="24"/>
          <w:szCs w:val="24"/>
        </w:rPr>
      </w:pPr>
      <w:r w:rsidRPr="00381668">
        <w:rPr>
          <w:sz w:val="24"/>
          <w:szCs w:val="24"/>
        </w:rPr>
        <w:t>Call meeting to order.</w:t>
      </w:r>
    </w:p>
    <w:p w14:paraId="33F5AA0B" w14:textId="7E79DBEF" w:rsidR="00B33E26" w:rsidRDefault="00FD1832" w:rsidP="00F1783A">
      <w:pPr>
        <w:pStyle w:val="ListParagraph"/>
        <w:numPr>
          <w:ilvl w:val="0"/>
          <w:numId w:val="1"/>
        </w:numPr>
        <w:ind w:left="360" w:right="-180" w:hanging="450"/>
        <w:rPr>
          <w:sz w:val="24"/>
          <w:szCs w:val="24"/>
        </w:rPr>
      </w:pPr>
      <w:r w:rsidRPr="00381668">
        <w:rPr>
          <w:sz w:val="24"/>
          <w:szCs w:val="24"/>
        </w:rPr>
        <w:t>Call roll</w:t>
      </w:r>
      <w:r w:rsidR="00B33E26">
        <w:rPr>
          <w:sz w:val="24"/>
          <w:szCs w:val="24"/>
        </w:rPr>
        <w:t>.</w:t>
      </w:r>
    </w:p>
    <w:p w14:paraId="65EC2A1D" w14:textId="77777777" w:rsidR="00C345EF" w:rsidRDefault="00C345EF" w:rsidP="00F77335">
      <w:pPr>
        <w:pStyle w:val="ListParagraph"/>
        <w:numPr>
          <w:ilvl w:val="0"/>
          <w:numId w:val="1"/>
        </w:numPr>
        <w:ind w:left="360" w:right="-180" w:hanging="450"/>
        <w:rPr>
          <w:sz w:val="24"/>
          <w:szCs w:val="24"/>
        </w:rPr>
      </w:pPr>
      <w:r w:rsidRPr="00381668">
        <w:rPr>
          <w:sz w:val="24"/>
          <w:szCs w:val="24"/>
        </w:rPr>
        <w:t xml:space="preserve">Public Commentary. </w:t>
      </w:r>
    </w:p>
    <w:p w14:paraId="3018842F" w14:textId="77777777" w:rsidR="00C345EF" w:rsidRPr="002930E1" w:rsidRDefault="00C345EF" w:rsidP="00F77335">
      <w:pPr>
        <w:pStyle w:val="ListParagraph"/>
        <w:numPr>
          <w:ilvl w:val="0"/>
          <w:numId w:val="1"/>
        </w:numPr>
        <w:ind w:left="360" w:right="-180" w:hanging="450"/>
        <w:rPr>
          <w:sz w:val="24"/>
          <w:szCs w:val="24"/>
        </w:rPr>
      </w:pPr>
      <w:r w:rsidRPr="002930E1">
        <w:rPr>
          <w:sz w:val="24"/>
          <w:szCs w:val="24"/>
        </w:rPr>
        <w:t xml:space="preserve">Discussion and possible action on Consent Agenda. </w:t>
      </w:r>
      <w:r w:rsidRPr="00F5753E">
        <w:t>(Items deemed non-controversial and routine in nature to be approved by one motion without discussion. Any Council member wishing to discuss an item may request it be removed and placed on the regular agenda.)</w:t>
      </w:r>
    </w:p>
    <w:p w14:paraId="3E9C132E" w14:textId="1AB488DA" w:rsidR="00C345EF" w:rsidRDefault="00C345EF" w:rsidP="00C345EF">
      <w:pPr>
        <w:pStyle w:val="ListParagraph"/>
        <w:numPr>
          <w:ilvl w:val="0"/>
          <w:numId w:val="21"/>
        </w:numPr>
        <w:ind w:right="-180"/>
        <w:rPr>
          <w:sz w:val="24"/>
          <w:szCs w:val="24"/>
        </w:rPr>
      </w:pPr>
      <w:r>
        <w:rPr>
          <w:sz w:val="24"/>
          <w:szCs w:val="24"/>
        </w:rPr>
        <w:t>A</w:t>
      </w:r>
      <w:r w:rsidRPr="002930E1">
        <w:rPr>
          <w:sz w:val="24"/>
          <w:szCs w:val="24"/>
        </w:rPr>
        <w:t xml:space="preserve">ction to approve regular meeting minutes from </w:t>
      </w:r>
      <w:r w:rsidR="00613562">
        <w:rPr>
          <w:sz w:val="24"/>
          <w:szCs w:val="24"/>
        </w:rPr>
        <w:t>2/1</w:t>
      </w:r>
      <w:r>
        <w:rPr>
          <w:sz w:val="24"/>
          <w:szCs w:val="24"/>
        </w:rPr>
        <w:t>/202</w:t>
      </w:r>
      <w:r w:rsidR="00D72E1E">
        <w:rPr>
          <w:sz w:val="24"/>
          <w:szCs w:val="24"/>
        </w:rPr>
        <w:t>1</w:t>
      </w:r>
      <w:r>
        <w:rPr>
          <w:sz w:val="24"/>
          <w:szCs w:val="24"/>
        </w:rPr>
        <w:t>.</w:t>
      </w:r>
    </w:p>
    <w:p w14:paraId="04989C43" w14:textId="195219C7" w:rsidR="00C345EF" w:rsidRDefault="00C345EF" w:rsidP="00C345EF">
      <w:pPr>
        <w:pStyle w:val="ListParagraph"/>
        <w:numPr>
          <w:ilvl w:val="0"/>
          <w:numId w:val="21"/>
        </w:numPr>
        <w:ind w:right="-180"/>
        <w:rPr>
          <w:sz w:val="24"/>
          <w:szCs w:val="24"/>
        </w:rPr>
      </w:pPr>
      <w:r>
        <w:rPr>
          <w:sz w:val="24"/>
          <w:szCs w:val="24"/>
        </w:rPr>
        <w:t>A</w:t>
      </w:r>
      <w:r w:rsidRPr="002930E1">
        <w:rPr>
          <w:sz w:val="24"/>
          <w:szCs w:val="24"/>
        </w:rPr>
        <w:t xml:space="preserve">ction to approve warrant numbers </w:t>
      </w:r>
      <w:r w:rsidR="00FF15DF">
        <w:rPr>
          <w:sz w:val="24"/>
          <w:szCs w:val="24"/>
        </w:rPr>
        <w:t xml:space="preserve">109913 - </w:t>
      </w:r>
      <w:r w:rsidR="003439E5">
        <w:rPr>
          <w:sz w:val="24"/>
          <w:szCs w:val="24"/>
        </w:rPr>
        <w:t>109981</w:t>
      </w:r>
      <w:r w:rsidR="00973517">
        <w:rPr>
          <w:sz w:val="24"/>
          <w:szCs w:val="24"/>
        </w:rPr>
        <w:t>.</w:t>
      </w:r>
    </w:p>
    <w:p w14:paraId="45C9C000" w14:textId="62C154D6" w:rsidR="00C345EF" w:rsidRPr="00C345EF" w:rsidRDefault="00C345EF" w:rsidP="00C345EF">
      <w:pPr>
        <w:pStyle w:val="ListParagraph"/>
        <w:numPr>
          <w:ilvl w:val="0"/>
          <w:numId w:val="21"/>
        </w:numPr>
        <w:ind w:right="-180"/>
        <w:rPr>
          <w:sz w:val="24"/>
          <w:szCs w:val="24"/>
        </w:rPr>
      </w:pPr>
      <w:r>
        <w:rPr>
          <w:sz w:val="24"/>
          <w:szCs w:val="24"/>
        </w:rPr>
        <w:t>A</w:t>
      </w:r>
      <w:r w:rsidRPr="002930E1">
        <w:rPr>
          <w:sz w:val="24"/>
          <w:szCs w:val="24"/>
        </w:rPr>
        <w:t xml:space="preserve">ction to approve </w:t>
      </w:r>
      <w:r w:rsidR="003439E5">
        <w:rPr>
          <w:sz w:val="24"/>
          <w:szCs w:val="24"/>
        </w:rPr>
        <w:t>November</w:t>
      </w:r>
      <w:r>
        <w:rPr>
          <w:sz w:val="24"/>
          <w:szCs w:val="24"/>
        </w:rPr>
        <w:t xml:space="preserve"> </w:t>
      </w:r>
      <w:r w:rsidRPr="002930E1">
        <w:rPr>
          <w:sz w:val="24"/>
          <w:szCs w:val="24"/>
        </w:rPr>
        <w:t>financials from Charbonneau CPA.</w:t>
      </w:r>
    </w:p>
    <w:p w14:paraId="50E130CE" w14:textId="77777777" w:rsidR="00F65971" w:rsidRDefault="00C345EF" w:rsidP="00F65971">
      <w:pPr>
        <w:pStyle w:val="ListParagraph"/>
        <w:numPr>
          <w:ilvl w:val="0"/>
          <w:numId w:val="1"/>
        </w:numPr>
        <w:ind w:left="360" w:right="-180" w:hanging="450"/>
        <w:rPr>
          <w:sz w:val="24"/>
          <w:szCs w:val="24"/>
        </w:rPr>
      </w:pPr>
      <w:r w:rsidRPr="005D6EB9">
        <w:rPr>
          <w:sz w:val="24"/>
          <w:szCs w:val="24"/>
        </w:rPr>
        <w:t xml:space="preserve">Action to approve warrant numbers </w:t>
      </w:r>
      <w:r w:rsidR="003439E5">
        <w:rPr>
          <w:sz w:val="24"/>
          <w:szCs w:val="24"/>
        </w:rPr>
        <w:t>109911 - 109912</w:t>
      </w:r>
      <w:r w:rsidR="00312235">
        <w:rPr>
          <w:sz w:val="24"/>
          <w:szCs w:val="24"/>
        </w:rPr>
        <w:t>.</w:t>
      </w:r>
    </w:p>
    <w:p w14:paraId="53808042" w14:textId="76E08828" w:rsidR="00F65971" w:rsidRPr="00F65971" w:rsidRDefault="00F65971" w:rsidP="00F65971">
      <w:pPr>
        <w:pStyle w:val="ListParagraph"/>
        <w:numPr>
          <w:ilvl w:val="0"/>
          <w:numId w:val="1"/>
        </w:numPr>
        <w:ind w:left="360" w:right="-180" w:hanging="450"/>
        <w:rPr>
          <w:sz w:val="24"/>
          <w:szCs w:val="24"/>
        </w:rPr>
      </w:pPr>
      <w:r w:rsidRPr="00F65971">
        <w:rPr>
          <w:sz w:val="24"/>
          <w:szCs w:val="24"/>
        </w:rPr>
        <w:t>Discussion and possible action on application by Jay Senior Housing Limited Partnership and Housing Authority of the Cherokee Nation of Oklahoma for partial vacating of plat/easement located in the Robert Swimmer Addition of Jay, OK pursuant to OKLA. STAT. Tit 11 §42-106(B); described as:</w:t>
      </w:r>
    </w:p>
    <w:p w14:paraId="3F857C3F" w14:textId="43770EE7" w:rsidR="00F65971" w:rsidRPr="00F65971" w:rsidRDefault="00F65971" w:rsidP="00F65971">
      <w:pPr>
        <w:pStyle w:val="ListParagraph"/>
        <w:jc w:val="both"/>
        <w:rPr>
          <w:sz w:val="24"/>
          <w:szCs w:val="24"/>
        </w:rPr>
      </w:pPr>
      <w:r w:rsidRPr="00F65971">
        <w:rPr>
          <w:sz w:val="24"/>
          <w:szCs w:val="24"/>
        </w:rPr>
        <w:t xml:space="preserve">Commencing at the southeast corner of the Robert Swimmer Addition, thence North 150 feet; thence West 140 feet; thence South 150 feet; thence East 140 feet to the point of the beginning; formerly known as Lots 13, 16 and 17 of Block 6 of the </w:t>
      </w:r>
      <w:proofErr w:type="spellStart"/>
      <w:r w:rsidRPr="00F65971">
        <w:rPr>
          <w:sz w:val="24"/>
          <w:szCs w:val="24"/>
        </w:rPr>
        <w:t>Lindly</w:t>
      </w:r>
      <w:proofErr w:type="spellEnd"/>
      <w:r w:rsidRPr="00F65971">
        <w:rPr>
          <w:sz w:val="24"/>
          <w:szCs w:val="24"/>
        </w:rPr>
        <w:t xml:space="preserve"> Addition to the City of Jay, Oklahoma</w:t>
      </w:r>
    </w:p>
    <w:p w14:paraId="2A23B287" w14:textId="6A5B87C0" w:rsidR="009C3640" w:rsidRPr="00F65971" w:rsidRDefault="009C3640" w:rsidP="00F65971">
      <w:pPr>
        <w:pStyle w:val="ListParagraph"/>
        <w:numPr>
          <w:ilvl w:val="0"/>
          <w:numId w:val="1"/>
        </w:numPr>
        <w:ind w:left="360" w:right="-180" w:hanging="450"/>
        <w:rPr>
          <w:sz w:val="24"/>
          <w:szCs w:val="24"/>
        </w:rPr>
      </w:pPr>
      <w:r w:rsidRPr="00F65971">
        <w:rPr>
          <w:sz w:val="24"/>
          <w:szCs w:val="24"/>
        </w:rPr>
        <w:t xml:space="preserve">First reading and possible action to approve </w:t>
      </w:r>
      <w:r w:rsidRPr="00F65971">
        <w:rPr>
          <w:rFonts w:eastAsiaTheme="minorHAnsi"/>
          <w:sz w:val="24"/>
          <w:szCs w:val="24"/>
        </w:rPr>
        <w:t xml:space="preserve">an ordinance regarding </w:t>
      </w:r>
      <w:r w:rsidR="005621C2" w:rsidRPr="00F65971">
        <w:rPr>
          <w:rFonts w:eastAsiaTheme="minorHAnsi"/>
          <w:sz w:val="24"/>
          <w:szCs w:val="24"/>
        </w:rPr>
        <w:t>shooting fireworks inside city limits</w:t>
      </w:r>
      <w:r w:rsidRPr="00F65971">
        <w:rPr>
          <w:rFonts w:eastAsiaTheme="minorHAnsi"/>
          <w:sz w:val="24"/>
          <w:szCs w:val="24"/>
        </w:rPr>
        <w:t>.</w:t>
      </w:r>
    </w:p>
    <w:p w14:paraId="33FE98FE" w14:textId="77777777" w:rsidR="0060676A" w:rsidRDefault="001F76B9" w:rsidP="0060676A">
      <w:pPr>
        <w:pStyle w:val="ListParagraph"/>
        <w:numPr>
          <w:ilvl w:val="0"/>
          <w:numId w:val="1"/>
        </w:numPr>
        <w:ind w:left="360" w:right="-180" w:hanging="450"/>
        <w:rPr>
          <w:sz w:val="24"/>
          <w:szCs w:val="24"/>
        </w:rPr>
      </w:pPr>
      <w:r w:rsidRPr="0030342C">
        <w:rPr>
          <w:sz w:val="24"/>
          <w:szCs w:val="24"/>
        </w:rPr>
        <w:t xml:space="preserve">Discussion and possible action to approve resolution number 2021 – </w:t>
      </w:r>
      <w:r w:rsidR="00E77EC3" w:rsidRPr="0030342C">
        <w:rPr>
          <w:sz w:val="24"/>
          <w:szCs w:val="24"/>
        </w:rPr>
        <w:t>2</w:t>
      </w:r>
      <w:r w:rsidRPr="0030342C">
        <w:rPr>
          <w:sz w:val="24"/>
          <w:szCs w:val="24"/>
        </w:rPr>
        <w:t xml:space="preserve"> regarding </w:t>
      </w:r>
      <w:r w:rsidR="00E77EC3" w:rsidRPr="0030342C">
        <w:rPr>
          <w:sz w:val="24"/>
          <w:szCs w:val="24"/>
        </w:rPr>
        <w:t>a hiring policy</w:t>
      </w:r>
      <w:r w:rsidRPr="0030342C">
        <w:rPr>
          <w:sz w:val="24"/>
          <w:szCs w:val="24"/>
        </w:rPr>
        <w:t>.</w:t>
      </w:r>
    </w:p>
    <w:p w14:paraId="778B3D46" w14:textId="64B3A290" w:rsidR="00E77EC3" w:rsidRDefault="0060676A" w:rsidP="0060676A">
      <w:pPr>
        <w:pStyle w:val="ListParagraph"/>
        <w:numPr>
          <w:ilvl w:val="0"/>
          <w:numId w:val="1"/>
        </w:numPr>
        <w:ind w:left="360" w:right="-180" w:hanging="450"/>
        <w:rPr>
          <w:sz w:val="24"/>
          <w:szCs w:val="24"/>
        </w:rPr>
      </w:pPr>
      <w:r w:rsidRPr="0060676A">
        <w:rPr>
          <w:sz w:val="24"/>
          <w:szCs w:val="24"/>
        </w:rPr>
        <w:t xml:space="preserve">Discussion and possible action </w:t>
      </w:r>
      <w:r w:rsidR="00016672">
        <w:rPr>
          <w:sz w:val="24"/>
          <w:szCs w:val="24"/>
        </w:rPr>
        <w:t xml:space="preserve">to allow the mayor to sign the MOA with Cherokee Nation </w:t>
      </w:r>
      <w:r w:rsidR="00677DFB">
        <w:rPr>
          <w:sz w:val="24"/>
          <w:szCs w:val="24"/>
        </w:rPr>
        <w:t>regarding a grant for asphalt on NW 2</w:t>
      </w:r>
      <w:r w:rsidR="00677DFB" w:rsidRPr="00677DFB">
        <w:rPr>
          <w:sz w:val="24"/>
          <w:szCs w:val="24"/>
          <w:vertAlign w:val="superscript"/>
        </w:rPr>
        <w:t>nd</w:t>
      </w:r>
      <w:r w:rsidR="00677DFB">
        <w:rPr>
          <w:sz w:val="24"/>
          <w:szCs w:val="24"/>
        </w:rPr>
        <w:t xml:space="preserve"> St. </w:t>
      </w:r>
    </w:p>
    <w:p w14:paraId="5A706A8B" w14:textId="0B0A7755" w:rsidR="003C628F" w:rsidRDefault="003C628F" w:rsidP="0060676A">
      <w:pPr>
        <w:pStyle w:val="ListParagraph"/>
        <w:numPr>
          <w:ilvl w:val="0"/>
          <w:numId w:val="1"/>
        </w:numPr>
        <w:ind w:left="360" w:right="-180" w:hanging="450"/>
        <w:rPr>
          <w:sz w:val="24"/>
          <w:szCs w:val="24"/>
        </w:rPr>
      </w:pPr>
      <w:r>
        <w:rPr>
          <w:sz w:val="24"/>
          <w:szCs w:val="24"/>
        </w:rPr>
        <w:t xml:space="preserve">Discussion and possible action </w:t>
      </w:r>
      <w:r w:rsidR="00C12250">
        <w:rPr>
          <w:sz w:val="24"/>
          <w:szCs w:val="24"/>
        </w:rPr>
        <w:t>regarding</w:t>
      </w:r>
      <w:r>
        <w:rPr>
          <w:sz w:val="24"/>
          <w:szCs w:val="24"/>
        </w:rPr>
        <w:t xml:space="preserve"> </w:t>
      </w:r>
      <w:r w:rsidR="00C12250">
        <w:rPr>
          <w:sz w:val="24"/>
          <w:szCs w:val="24"/>
        </w:rPr>
        <w:t xml:space="preserve">the Cares Act Funding. </w:t>
      </w:r>
    </w:p>
    <w:p w14:paraId="2B90B087" w14:textId="09C59576" w:rsidR="00C12250" w:rsidRDefault="00C12250" w:rsidP="0060676A">
      <w:pPr>
        <w:pStyle w:val="ListParagraph"/>
        <w:numPr>
          <w:ilvl w:val="0"/>
          <w:numId w:val="1"/>
        </w:numPr>
        <w:ind w:left="360" w:right="-180" w:hanging="450"/>
        <w:rPr>
          <w:sz w:val="24"/>
          <w:szCs w:val="24"/>
        </w:rPr>
      </w:pPr>
      <w:r>
        <w:rPr>
          <w:sz w:val="24"/>
          <w:szCs w:val="24"/>
        </w:rPr>
        <w:t xml:space="preserve">Discussion and possible action to approve use of the Cares Act </w:t>
      </w:r>
      <w:r w:rsidR="00697721">
        <w:rPr>
          <w:sz w:val="24"/>
          <w:szCs w:val="24"/>
        </w:rPr>
        <w:t>f</w:t>
      </w:r>
      <w:r>
        <w:rPr>
          <w:sz w:val="24"/>
          <w:szCs w:val="24"/>
        </w:rPr>
        <w:t xml:space="preserve">unding for </w:t>
      </w:r>
      <w:r w:rsidR="00CB41EE">
        <w:rPr>
          <w:sz w:val="24"/>
          <w:szCs w:val="24"/>
        </w:rPr>
        <w:t>vehicles for the Police Department.</w:t>
      </w:r>
    </w:p>
    <w:p w14:paraId="516ABFA3" w14:textId="58CB20F8" w:rsidR="00CB41EE" w:rsidRDefault="00CB41EE" w:rsidP="0060676A">
      <w:pPr>
        <w:pStyle w:val="ListParagraph"/>
        <w:numPr>
          <w:ilvl w:val="0"/>
          <w:numId w:val="1"/>
        </w:numPr>
        <w:ind w:left="360" w:right="-180" w:hanging="450"/>
        <w:rPr>
          <w:sz w:val="24"/>
          <w:szCs w:val="24"/>
        </w:rPr>
      </w:pPr>
      <w:r>
        <w:rPr>
          <w:sz w:val="24"/>
          <w:szCs w:val="24"/>
        </w:rPr>
        <w:t xml:space="preserve">Discussion and possible action to approve use of the Cares Act </w:t>
      </w:r>
      <w:r w:rsidR="00393C19">
        <w:rPr>
          <w:sz w:val="24"/>
          <w:szCs w:val="24"/>
        </w:rPr>
        <w:t>f</w:t>
      </w:r>
      <w:r>
        <w:rPr>
          <w:sz w:val="24"/>
          <w:szCs w:val="24"/>
        </w:rPr>
        <w:t>unding for bullet proof vest for the Police Department not to exceed $</w:t>
      </w:r>
      <w:r w:rsidR="00393C19">
        <w:rPr>
          <w:sz w:val="24"/>
          <w:szCs w:val="24"/>
        </w:rPr>
        <w:t>5000.</w:t>
      </w:r>
    </w:p>
    <w:p w14:paraId="645B9C82" w14:textId="77777777" w:rsidR="00393C19" w:rsidRDefault="00B12D55" w:rsidP="00393C19">
      <w:pPr>
        <w:pStyle w:val="ListParagraph"/>
        <w:numPr>
          <w:ilvl w:val="0"/>
          <w:numId w:val="1"/>
        </w:numPr>
        <w:ind w:left="360" w:right="-180" w:hanging="450"/>
        <w:rPr>
          <w:sz w:val="24"/>
          <w:szCs w:val="24"/>
        </w:rPr>
      </w:pPr>
      <w:r>
        <w:rPr>
          <w:sz w:val="24"/>
          <w:szCs w:val="24"/>
        </w:rPr>
        <w:t xml:space="preserve">Discussion and possible action to allow the PD to </w:t>
      </w:r>
      <w:r w:rsidR="00E81651">
        <w:rPr>
          <w:sz w:val="24"/>
          <w:szCs w:val="24"/>
        </w:rPr>
        <w:t xml:space="preserve">purchase the OTIS computer updates not to exceed </w:t>
      </w:r>
      <w:r w:rsidR="00F603DA">
        <w:rPr>
          <w:sz w:val="24"/>
          <w:szCs w:val="24"/>
        </w:rPr>
        <w:t>$5000.</w:t>
      </w:r>
    </w:p>
    <w:p w14:paraId="08D4B0CC" w14:textId="22C83B54" w:rsidR="00393C19" w:rsidRPr="00393C19" w:rsidRDefault="00393C19" w:rsidP="00393C19">
      <w:pPr>
        <w:pStyle w:val="ListParagraph"/>
        <w:numPr>
          <w:ilvl w:val="0"/>
          <w:numId w:val="1"/>
        </w:numPr>
        <w:ind w:left="360" w:right="-180" w:hanging="450"/>
        <w:rPr>
          <w:sz w:val="24"/>
          <w:szCs w:val="24"/>
        </w:rPr>
      </w:pPr>
      <w:r w:rsidRPr="00393C19">
        <w:rPr>
          <w:sz w:val="24"/>
          <w:szCs w:val="24"/>
        </w:rPr>
        <w:t>Discussion and possible action to allow EMS/Fire to purchase tornado siren equipment not to exceed $8000.</w:t>
      </w:r>
    </w:p>
    <w:p w14:paraId="25255F16" w14:textId="5272BF7D" w:rsidR="00C24798" w:rsidRPr="00242CF9" w:rsidRDefault="001B29A9" w:rsidP="00C24798">
      <w:pPr>
        <w:pStyle w:val="ListParagraph"/>
        <w:numPr>
          <w:ilvl w:val="0"/>
          <w:numId w:val="1"/>
        </w:numPr>
        <w:ind w:left="360" w:right="-180" w:hanging="450"/>
        <w:rPr>
          <w:sz w:val="24"/>
          <w:szCs w:val="24"/>
        </w:rPr>
      </w:pPr>
      <w:r>
        <w:rPr>
          <w:sz w:val="24"/>
          <w:szCs w:val="24"/>
        </w:rPr>
        <w:t>Discussion and possible action</w:t>
      </w:r>
      <w:r w:rsidR="00C24798" w:rsidRPr="00242CF9">
        <w:rPr>
          <w:sz w:val="24"/>
          <w:szCs w:val="24"/>
        </w:rPr>
        <w:t xml:space="preserve"> to approve Spring clean-up</w:t>
      </w:r>
      <w:r w:rsidR="00BA6EF4">
        <w:rPr>
          <w:sz w:val="24"/>
          <w:szCs w:val="24"/>
        </w:rPr>
        <w:t xml:space="preserve"> for April 19</w:t>
      </w:r>
      <w:r w:rsidR="00BA6EF4" w:rsidRPr="00BA6EF4">
        <w:rPr>
          <w:sz w:val="24"/>
          <w:szCs w:val="24"/>
          <w:vertAlign w:val="superscript"/>
        </w:rPr>
        <w:t>th</w:t>
      </w:r>
      <w:r w:rsidR="00BA6EF4">
        <w:rPr>
          <w:sz w:val="24"/>
          <w:szCs w:val="24"/>
        </w:rPr>
        <w:t xml:space="preserve"> – 23</w:t>
      </w:r>
      <w:proofErr w:type="gramStart"/>
      <w:r w:rsidR="00BA6EF4" w:rsidRPr="00BA6EF4">
        <w:rPr>
          <w:sz w:val="24"/>
          <w:szCs w:val="24"/>
          <w:vertAlign w:val="superscript"/>
        </w:rPr>
        <w:t>rd</w:t>
      </w:r>
      <w:r w:rsidR="00BA6EF4">
        <w:rPr>
          <w:sz w:val="24"/>
          <w:szCs w:val="24"/>
        </w:rPr>
        <w:t xml:space="preserve"> </w:t>
      </w:r>
      <w:r w:rsidR="00B860FD">
        <w:rPr>
          <w:sz w:val="24"/>
          <w:szCs w:val="24"/>
        </w:rPr>
        <w:t xml:space="preserve"> </w:t>
      </w:r>
      <w:r w:rsidR="00C24798" w:rsidRPr="00242CF9">
        <w:rPr>
          <w:sz w:val="24"/>
          <w:szCs w:val="24"/>
        </w:rPr>
        <w:t>not</w:t>
      </w:r>
      <w:proofErr w:type="gramEnd"/>
      <w:r w:rsidR="00C24798" w:rsidRPr="00242CF9">
        <w:rPr>
          <w:sz w:val="24"/>
          <w:szCs w:val="24"/>
        </w:rPr>
        <w:t xml:space="preserve"> to exceed $</w:t>
      </w:r>
      <w:r>
        <w:rPr>
          <w:sz w:val="24"/>
          <w:szCs w:val="24"/>
        </w:rPr>
        <w:t>9</w:t>
      </w:r>
      <w:r w:rsidR="00C24798" w:rsidRPr="00242CF9">
        <w:rPr>
          <w:sz w:val="24"/>
          <w:szCs w:val="24"/>
        </w:rPr>
        <w:t xml:space="preserve">000.00 </w:t>
      </w:r>
    </w:p>
    <w:p w14:paraId="7FDB8FB7" w14:textId="370609B1" w:rsidR="00C24798" w:rsidRDefault="00630EC9" w:rsidP="0060676A">
      <w:pPr>
        <w:pStyle w:val="ListParagraph"/>
        <w:numPr>
          <w:ilvl w:val="0"/>
          <w:numId w:val="1"/>
        </w:numPr>
        <w:ind w:left="360" w:right="-180" w:hanging="450"/>
        <w:rPr>
          <w:sz w:val="24"/>
          <w:szCs w:val="24"/>
        </w:rPr>
      </w:pPr>
      <w:r>
        <w:rPr>
          <w:sz w:val="24"/>
          <w:szCs w:val="24"/>
        </w:rPr>
        <w:t xml:space="preserve">Discussion </w:t>
      </w:r>
      <w:r w:rsidR="00B96BBB">
        <w:rPr>
          <w:sz w:val="24"/>
          <w:szCs w:val="24"/>
        </w:rPr>
        <w:t xml:space="preserve">regarding the community center. </w:t>
      </w:r>
    </w:p>
    <w:p w14:paraId="7DAEABA8" w14:textId="2EFE4E88" w:rsidR="00B96BBB" w:rsidRPr="0060676A" w:rsidRDefault="00B96BBB" w:rsidP="0060676A">
      <w:pPr>
        <w:pStyle w:val="ListParagraph"/>
        <w:numPr>
          <w:ilvl w:val="0"/>
          <w:numId w:val="1"/>
        </w:numPr>
        <w:ind w:left="360" w:right="-180" w:hanging="450"/>
        <w:rPr>
          <w:sz w:val="24"/>
          <w:szCs w:val="24"/>
        </w:rPr>
      </w:pPr>
      <w:r>
        <w:rPr>
          <w:sz w:val="24"/>
          <w:szCs w:val="24"/>
        </w:rPr>
        <w:t xml:space="preserve">Discussion </w:t>
      </w:r>
      <w:r w:rsidR="0063641A">
        <w:rPr>
          <w:sz w:val="24"/>
          <w:szCs w:val="24"/>
        </w:rPr>
        <w:t xml:space="preserve">regarding the </w:t>
      </w:r>
      <w:r w:rsidR="00551FC6">
        <w:rPr>
          <w:sz w:val="24"/>
          <w:szCs w:val="24"/>
        </w:rPr>
        <w:t xml:space="preserve">2021 MidAmerica events. </w:t>
      </w:r>
    </w:p>
    <w:p w14:paraId="0A8251A4" w14:textId="3A405C74" w:rsidR="00312235" w:rsidRPr="006D1AD0" w:rsidRDefault="00312235" w:rsidP="006D1AD0">
      <w:pPr>
        <w:pStyle w:val="ListParagraph"/>
        <w:numPr>
          <w:ilvl w:val="0"/>
          <w:numId w:val="1"/>
        </w:numPr>
        <w:spacing w:after="160" w:line="254" w:lineRule="auto"/>
        <w:ind w:left="360" w:hanging="450"/>
        <w:jc w:val="both"/>
        <w:rPr>
          <w:rFonts w:eastAsia="Calibri"/>
          <w:sz w:val="24"/>
          <w:szCs w:val="24"/>
        </w:rPr>
      </w:pPr>
      <w:r>
        <w:rPr>
          <w:sz w:val="24"/>
          <w:szCs w:val="24"/>
        </w:rPr>
        <w:t>City Council Members Comments.</w:t>
      </w:r>
    </w:p>
    <w:p w14:paraId="58F9AA15" w14:textId="67744B06" w:rsidR="000000BA" w:rsidRPr="002E372D" w:rsidRDefault="00FD1832" w:rsidP="00977A96">
      <w:pPr>
        <w:pStyle w:val="ListParagraph"/>
        <w:numPr>
          <w:ilvl w:val="0"/>
          <w:numId w:val="1"/>
        </w:numPr>
        <w:ind w:left="360" w:right="-180" w:hanging="450"/>
        <w:rPr>
          <w:sz w:val="24"/>
          <w:szCs w:val="24"/>
        </w:rPr>
      </w:pPr>
      <w:r w:rsidRPr="00614992">
        <w:rPr>
          <w:sz w:val="24"/>
          <w:szCs w:val="24"/>
        </w:rPr>
        <w:t>Adjournment.</w:t>
      </w:r>
    </w:p>
    <w:sectPr w:rsidR="000000BA" w:rsidRPr="002E372D" w:rsidSect="009104E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01F8A8" w14:textId="77777777" w:rsidR="001D7B4C" w:rsidRDefault="001D7B4C" w:rsidP="00BE289F">
      <w:r>
        <w:separator/>
      </w:r>
    </w:p>
  </w:endnote>
  <w:endnote w:type="continuationSeparator" w:id="0">
    <w:p w14:paraId="46CF43D7" w14:textId="77777777" w:rsidR="001D7B4C" w:rsidRDefault="001D7B4C" w:rsidP="00BE289F">
      <w:r>
        <w:continuationSeparator/>
      </w:r>
    </w:p>
  </w:endnote>
  <w:endnote w:type="continuationNotice" w:id="1">
    <w:p w14:paraId="42F8B83A" w14:textId="77777777" w:rsidR="001D7B4C" w:rsidRDefault="001D7B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CE44A4" w14:textId="77777777" w:rsidR="001D7B4C" w:rsidRDefault="001D7B4C" w:rsidP="00BE289F">
      <w:r>
        <w:separator/>
      </w:r>
    </w:p>
  </w:footnote>
  <w:footnote w:type="continuationSeparator" w:id="0">
    <w:p w14:paraId="7A2CFF0B" w14:textId="77777777" w:rsidR="001D7B4C" w:rsidRDefault="001D7B4C" w:rsidP="00BE289F">
      <w:r>
        <w:continuationSeparator/>
      </w:r>
    </w:p>
  </w:footnote>
  <w:footnote w:type="continuationNotice" w:id="1">
    <w:p w14:paraId="01406B1C" w14:textId="77777777" w:rsidR="001D7B4C" w:rsidRDefault="001D7B4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2672D"/>
    <w:multiLevelType w:val="hybridMultilevel"/>
    <w:tmpl w:val="3CA25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00071"/>
    <w:multiLevelType w:val="hybridMultilevel"/>
    <w:tmpl w:val="7DDAA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D37ECE"/>
    <w:multiLevelType w:val="hybridMultilevel"/>
    <w:tmpl w:val="E4B80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B90DDE"/>
    <w:multiLevelType w:val="hybridMultilevel"/>
    <w:tmpl w:val="E618B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BD3A5C"/>
    <w:multiLevelType w:val="hybridMultilevel"/>
    <w:tmpl w:val="C7209F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27102B"/>
    <w:multiLevelType w:val="hybridMultilevel"/>
    <w:tmpl w:val="1D327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36E6F"/>
    <w:multiLevelType w:val="hybridMultilevel"/>
    <w:tmpl w:val="F4AE7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EC31E6"/>
    <w:multiLevelType w:val="hybridMultilevel"/>
    <w:tmpl w:val="8F7E7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1C2CF5"/>
    <w:multiLevelType w:val="hybridMultilevel"/>
    <w:tmpl w:val="CCC66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16722F"/>
    <w:multiLevelType w:val="hybridMultilevel"/>
    <w:tmpl w:val="0F0C8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A57DB3"/>
    <w:multiLevelType w:val="hybridMultilevel"/>
    <w:tmpl w:val="7DDAA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33254F"/>
    <w:multiLevelType w:val="hybridMultilevel"/>
    <w:tmpl w:val="1562D36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0D6005"/>
    <w:multiLevelType w:val="hybridMultilevel"/>
    <w:tmpl w:val="CCC66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F66FFA"/>
    <w:multiLevelType w:val="hybridMultilevel"/>
    <w:tmpl w:val="319A5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4A159D"/>
    <w:multiLevelType w:val="hybridMultilevel"/>
    <w:tmpl w:val="7DDAA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D04070"/>
    <w:multiLevelType w:val="hybridMultilevel"/>
    <w:tmpl w:val="37B22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446CC5"/>
    <w:multiLevelType w:val="hybridMultilevel"/>
    <w:tmpl w:val="A69AFE44"/>
    <w:lvl w:ilvl="0" w:tplc="42F078D2">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E381EC4"/>
    <w:multiLevelType w:val="hybridMultilevel"/>
    <w:tmpl w:val="022242C6"/>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8" w15:restartNumberingAfterBreak="0">
    <w:nsid w:val="74147B1D"/>
    <w:multiLevelType w:val="hybridMultilevel"/>
    <w:tmpl w:val="7DDAA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197C30"/>
    <w:multiLevelType w:val="hybridMultilevel"/>
    <w:tmpl w:val="18DE6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F57199"/>
    <w:multiLevelType w:val="hybridMultilevel"/>
    <w:tmpl w:val="A17A52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46673A"/>
    <w:multiLevelType w:val="hybridMultilevel"/>
    <w:tmpl w:val="CCC66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9"/>
  </w:num>
  <w:num w:numId="3">
    <w:abstractNumId w:val="1"/>
  </w:num>
  <w:num w:numId="4">
    <w:abstractNumId w:val="14"/>
  </w:num>
  <w:num w:numId="5">
    <w:abstractNumId w:val="18"/>
  </w:num>
  <w:num w:numId="6">
    <w:abstractNumId w:val="10"/>
  </w:num>
  <w:num w:numId="7">
    <w:abstractNumId w:val="3"/>
  </w:num>
  <w:num w:numId="8">
    <w:abstractNumId w:val="7"/>
  </w:num>
  <w:num w:numId="9">
    <w:abstractNumId w:val="15"/>
  </w:num>
  <w:num w:numId="10">
    <w:abstractNumId w:val="0"/>
  </w:num>
  <w:num w:numId="11">
    <w:abstractNumId w:val="13"/>
  </w:num>
  <w:num w:numId="12">
    <w:abstractNumId w:val="5"/>
  </w:num>
  <w:num w:numId="13">
    <w:abstractNumId w:val="2"/>
  </w:num>
  <w:num w:numId="14">
    <w:abstractNumId w:val="19"/>
  </w:num>
  <w:num w:numId="15">
    <w:abstractNumId w:val="21"/>
  </w:num>
  <w:num w:numId="16">
    <w:abstractNumId w:val="12"/>
  </w:num>
  <w:num w:numId="17">
    <w:abstractNumId w:val="8"/>
  </w:num>
  <w:num w:numId="18">
    <w:abstractNumId w:val="6"/>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11"/>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3tDA3NTMysTAwMDVS0lEKTi0uzszPAykwNqkFAOeZDjAtAAAA"/>
  </w:docVars>
  <w:rsids>
    <w:rsidRoot w:val="00CD37A4"/>
    <w:rsid w:val="000000BA"/>
    <w:rsid w:val="00002535"/>
    <w:rsid w:val="00003309"/>
    <w:rsid w:val="00004A1F"/>
    <w:rsid w:val="000053F5"/>
    <w:rsid w:val="00006AA0"/>
    <w:rsid w:val="00006B37"/>
    <w:rsid w:val="000149BB"/>
    <w:rsid w:val="00014AFF"/>
    <w:rsid w:val="00016672"/>
    <w:rsid w:val="00016E05"/>
    <w:rsid w:val="00017106"/>
    <w:rsid w:val="00020A91"/>
    <w:rsid w:val="000241A8"/>
    <w:rsid w:val="0002548A"/>
    <w:rsid w:val="00026852"/>
    <w:rsid w:val="00033500"/>
    <w:rsid w:val="0003455E"/>
    <w:rsid w:val="000347CD"/>
    <w:rsid w:val="00037EAE"/>
    <w:rsid w:val="00040B51"/>
    <w:rsid w:val="00040BFC"/>
    <w:rsid w:val="0004109A"/>
    <w:rsid w:val="00042101"/>
    <w:rsid w:val="0004213D"/>
    <w:rsid w:val="00044C49"/>
    <w:rsid w:val="00047A3D"/>
    <w:rsid w:val="00051968"/>
    <w:rsid w:val="00052346"/>
    <w:rsid w:val="00054268"/>
    <w:rsid w:val="00054857"/>
    <w:rsid w:val="00054936"/>
    <w:rsid w:val="00061245"/>
    <w:rsid w:val="00063EDD"/>
    <w:rsid w:val="00065252"/>
    <w:rsid w:val="000660B5"/>
    <w:rsid w:val="00067889"/>
    <w:rsid w:val="00072E20"/>
    <w:rsid w:val="00073E0A"/>
    <w:rsid w:val="00074075"/>
    <w:rsid w:val="00074792"/>
    <w:rsid w:val="00075F6F"/>
    <w:rsid w:val="000762D5"/>
    <w:rsid w:val="000765B2"/>
    <w:rsid w:val="0007739F"/>
    <w:rsid w:val="0008239B"/>
    <w:rsid w:val="000856B0"/>
    <w:rsid w:val="00085D85"/>
    <w:rsid w:val="0009052A"/>
    <w:rsid w:val="00091213"/>
    <w:rsid w:val="00091D92"/>
    <w:rsid w:val="00093E9C"/>
    <w:rsid w:val="00094E8D"/>
    <w:rsid w:val="000964B1"/>
    <w:rsid w:val="000A16DF"/>
    <w:rsid w:val="000A3C1A"/>
    <w:rsid w:val="000A535F"/>
    <w:rsid w:val="000A5655"/>
    <w:rsid w:val="000A6669"/>
    <w:rsid w:val="000B532F"/>
    <w:rsid w:val="000B59EE"/>
    <w:rsid w:val="000B5AD1"/>
    <w:rsid w:val="000B6C63"/>
    <w:rsid w:val="000B7E83"/>
    <w:rsid w:val="000C01C2"/>
    <w:rsid w:val="000C033B"/>
    <w:rsid w:val="000C07C6"/>
    <w:rsid w:val="000C3DB7"/>
    <w:rsid w:val="000C4CAE"/>
    <w:rsid w:val="000C7D07"/>
    <w:rsid w:val="000D08C7"/>
    <w:rsid w:val="000D09AD"/>
    <w:rsid w:val="000D56C8"/>
    <w:rsid w:val="000D7E1D"/>
    <w:rsid w:val="000E0DC6"/>
    <w:rsid w:val="000E104D"/>
    <w:rsid w:val="000E1C09"/>
    <w:rsid w:val="000E3C09"/>
    <w:rsid w:val="000E3F29"/>
    <w:rsid w:val="000E5120"/>
    <w:rsid w:val="000E6303"/>
    <w:rsid w:val="000F02A6"/>
    <w:rsid w:val="000F0930"/>
    <w:rsid w:val="000F1F93"/>
    <w:rsid w:val="000F247C"/>
    <w:rsid w:val="000F4D43"/>
    <w:rsid w:val="000F57C3"/>
    <w:rsid w:val="000F6522"/>
    <w:rsid w:val="000F6629"/>
    <w:rsid w:val="00102688"/>
    <w:rsid w:val="00102C66"/>
    <w:rsid w:val="0010459C"/>
    <w:rsid w:val="00104FB6"/>
    <w:rsid w:val="00105DFC"/>
    <w:rsid w:val="00106593"/>
    <w:rsid w:val="00106B2D"/>
    <w:rsid w:val="001101FE"/>
    <w:rsid w:val="00110F42"/>
    <w:rsid w:val="00111410"/>
    <w:rsid w:val="00111F97"/>
    <w:rsid w:val="00112137"/>
    <w:rsid w:val="00112E97"/>
    <w:rsid w:val="0011322F"/>
    <w:rsid w:val="00114C0D"/>
    <w:rsid w:val="00115CB1"/>
    <w:rsid w:val="00116556"/>
    <w:rsid w:val="001166C8"/>
    <w:rsid w:val="00116913"/>
    <w:rsid w:val="00116DD2"/>
    <w:rsid w:val="00120D54"/>
    <w:rsid w:val="00127AC4"/>
    <w:rsid w:val="001304AF"/>
    <w:rsid w:val="001307D2"/>
    <w:rsid w:val="001311E6"/>
    <w:rsid w:val="001321CF"/>
    <w:rsid w:val="00132CCE"/>
    <w:rsid w:val="00134C88"/>
    <w:rsid w:val="001357A7"/>
    <w:rsid w:val="00140676"/>
    <w:rsid w:val="0014285E"/>
    <w:rsid w:val="0014579B"/>
    <w:rsid w:val="00146D3F"/>
    <w:rsid w:val="00151D1E"/>
    <w:rsid w:val="0015434B"/>
    <w:rsid w:val="00154C84"/>
    <w:rsid w:val="0015592E"/>
    <w:rsid w:val="00155A67"/>
    <w:rsid w:val="001578BA"/>
    <w:rsid w:val="00157C90"/>
    <w:rsid w:val="00161780"/>
    <w:rsid w:val="00161C6D"/>
    <w:rsid w:val="00162B39"/>
    <w:rsid w:val="00162D9F"/>
    <w:rsid w:val="0016308D"/>
    <w:rsid w:val="001638A3"/>
    <w:rsid w:val="001657EB"/>
    <w:rsid w:val="00165868"/>
    <w:rsid w:val="00166C24"/>
    <w:rsid w:val="0016704B"/>
    <w:rsid w:val="00167210"/>
    <w:rsid w:val="00167C62"/>
    <w:rsid w:val="00167DF3"/>
    <w:rsid w:val="00174D9E"/>
    <w:rsid w:val="00177226"/>
    <w:rsid w:val="00177FAD"/>
    <w:rsid w:val="001816C8"/>
    <w:rsid w:val="00182536"/>
    <w:rsid w:val="001833CB"/>
    <w:rsid w:val="00185AB5"/>
    <w:rsid w:val="00185E39"/>
    <w:rsid w:val="0019045E"/>
    <w:rsid w:val="001906A2"/>
    <w:rsid w:val="00193541"/>
    <w:rsid w:val="001955E9"/>
    <w:rsid w:val="00195609"/>
    <w:rsid w:val="001A00D0"/>
    <w:rsid w:val="001A0471"/>
    <w:rsid w:val="001A2934"/>
    <w:rsid w:val="001A3CD2"/>
    <w:rsid w:val="001A5BC6"/>
    <w:rsid w:val="001A5FDF"/>
    <w:rsid w:val="001A6FED"/>
    <w:rsid w:val="001A7579"/>
    <w:rsid w:val="001A7852"/>
    <w:rsid w:val="001A7861"/>
    <w:rsid w:val="001A7BFA"/>
    <w:rsid w:val="001B29A9"/>
    <w:rsid w:val="001B2AC5"/>
    <w:rsid w:val="001B4A8B"/>
    <w:rsid w:val="001B560C"/>
    <w:rsid w:val="001B6A69"/>
    <w:rsid w:val="001C0A68"/>
    <w:rsid w:val="001C49C6"/>
    <w:rsid w:val="001C4BAC"/>
    <w:rsid w:val="001C502F"/>
    <w:rsid w:val="001C614B"/>
    <w:rsid w:val="001D1A4D"/>
    <w:rsid w:val="001D5C1D"/>
    <w:rsid w:val="001D5C80"/>
    <w:rsid w:val="001D64CB"/>
    <w:rsid w:val="001D7499"/>
    <w:rsid w:val="001D7B4C"/>
    <w:rsid w:val="001E3372"/>
    <w:rsid w:val="001E4C0D"/>
    <w:rsid w:val="001E53C2"/>
    <w:rsid w:val="001E7B39"/>
    <w:rsid w:val="001F03FC"/>
    <w:rsid w:val="001F2006"/>
    <w:rsid w:val="001F224F"/>
    <w:rsid w:val="001F2CDE"/>
    <w:rsid w:val="001F76B9"/>
    <w:rsid w:val="00200183"/>
    <w:rsid w:val="00201653"/>
    <w:rsid w:val="00201DB8"/>
    <w:rsid w:val="002056F5"/>
    <w:rsid w:val="00206EE6"/>
    <w:rsid w:val="00207271"/>
    <w:rsid w:val="002105F5"/>
    <w:rsid w:val="0021129C"/>
    <w:rsid w:val="00213F1B"/>
    <w:rsid w:val="002159EF"/>
    <w:rsid w:val="00220624"/>
    <w:rsid w:val="0022068E"/>
    <w:rsid w:val="00221FEF"/>
    <w:rsid w:val="002243F3"/>
    <w:rsid w:val="00224890"/>
    <w:rsid w:val="00224ADB"/>
    <w:rsid w:val="00227B6F"/>
    <w:rsid w:val="00230A58"/>
    <w:rsid w:val="00230BB7"/>
    <w:rsid w:val="00230BF4"/>
    <w:rsid w:val="00234076"/>
    <w:rsid w:val="002368D2"/>
    <w:rsid w:val="002400F9"/>
    <w:rsid w:val="00242887"/>
    <w:rsid w:val="00242CF9"/>
    <w:rsid w:val="00242F99"/>
    <w:rsid w:val="00243C0F"/>
    <w:rsid w:val="00244A47"/>
    <w:rsid w:val="00245DE6"/>
    <w:rsid w:val="00245EDC"/>
    <w:rsid w:val="00247293"/>
    <w:rsid w:val="00250E15"/>
    <w:rsid w:val="0025602F"/>
    <w:rsid w:val="002606A2"/>
    <w:rsid w:val="00260C1A"/>
    <w:rsid w:val="00261B10"/>
    <w:rsid w:val="00262362"/>
    <w:rsid w:val="00266B99"/>
    <w:rsid w:val="00267BBB"/>
    <w:rsid w:val="002727E2"/>
    <w:rsid w:val="00276263"/>
    <w:rsid w:val="00277206"/>
    <w:rsid w:val="00280310"/>
    <w:rsid w:val="00280D00"/>
    <w:rsid w:val="00284B7B"/>
    <w:rsid w:val="002859F4"/>
    <w:rsid w:val="002879FE"/>
    <w:rsid w:val="00290D23"/>
    <w:rsid w:val="00291003"/>
    <w:rsid w:val="002918D0"/>
    <w:rsid w:val="00291A17"/>
    <w:rsid w:val="002921C0"/>
    <w:rsid w:val="002930E1"/>
    <w:rsid w:val="0029540A"/>
    <w:rsid w:val="002967FB"/>
    <w:rsid w:val="002A15F0"/>
    <w:rsid w:val="002A1E43"/>
    <w:rsid w:val="002A2DF4"/>
    <w:rsid w:val="002A2FAC"/>
    <w:rsid w:val="002A31F5"/>
    <w:rsid w:val="002A38C1"/>
    <w:rsid w:val="002A731C"/>
    <w:rsid w:val="002A792C"/>
    <w:rsid w:val="002B02F8"/>
    <w:rsid w:val="002B1B80"/>
    <w:rsid w:val="002B1FE9"/>
    <w:rsid w:val="002B3F18"/>
    <w:rsid w:val="002B4E23"/>
    <w:rsid w:val="002B6849"/>
    <w:rsid w:val="002B6906"/>
    <w:rsid w:val="002B74AB"/>
    <w:rsid w:val="002B753E"/>
    <w:rsid w:val="002C237B"/>
    <w:rsid w:val="002C2CD1"/>
    <w:rsid w:val="002C31C3"/>
    <w:rsid w:val="002C4B60"/>
    <w:rsid w:val="002C5991"/>
    <w:rsid w:val="002D359A"/>
    <w:rsid w:val="002D558B"/>
    <w:rsid w:val="002D66B4"/>
    <w:rsid w:val="002D7B10"/>
    <w:rsid w:val="002E03CE"/>
    <w:rsid w:val="002E04B8"/>
    <w:rsid w:val="002E04EC"/>
    <w:rsid w:val="002E111F"/>
    <w:rsid w:val="002E1E19"/>
    <w:rsid w:val="002E372D"/>
    <w:rsid w:val="002E385D"/>
    <w:rsid w:val="002E54F7"/>
    <w:rsid w:val="002E5B1E"/>
    <w:rsid w:val="002E65EE"/>
    <w:rsid w:val="002F06D8"/>
    <w:rsid w:val="002F0C10"/>
    <w:rsid w:val="002F117E"/>
    <w:rsid w:val="002F3D83"/>
    <w:rsid w:val="002F4C9A"/>
    <w:rsid w:val="002F4DD8"/>
    <w:rsid w:val="002F6DDF"/>
    <w:rsid w:val="002F792C"/>
    <w:rsid w:val="00300DBA"/>
    <w:rsid w:val="0030342C"/>
    <w:rsid w:val="00303EC3"/>
    <w:rsid w:val="00305322"/>
    <w:rsid w:val="00306663"/>
    <w:rsid w:val="00307174"/>
    <w:rsid w:val="00310D4A"/>
    <w:rsid w:val="00311CF7"/>
    <w:rsid w:val="00311EFD"/>
    <w:rsid w:val="003120E4"/>
    <w:rsid w:val="00312235"/>
    <w:rsid w:val="00312D47"/>
    <w:rsid w:val="00312F53"/>
    <w:rsid w:val="003139DC"/>
    <w:rsid w:val="00314760"/>
    <w:rsid w:val="00314AB0"/>
    <w:rsid w:val="00317809"/>
    <w:rsid w:val="00320CB9"/>
    <w:rsid w:val="0032101A"/>
    <w:rsid w:val="003212E1"/>
    <w:rsid w:val="00322735"/>
    <w:rsid w:val="0032290B"/>
    <w:rsid w:val="00323080"/>
    <w:rsid w:val="003239C1"/>
    <w:rsid w:val="003261FD"/>
    <w:rsid w:val="003300A6"/>
    <w:rsid w:val="00330A34"/>
    <w:rsid w:val="00331E0D"/>
    <w:rsid w:val="00332D45"/>
    <w:rsid w:val="00333EBC"/>
    <w:rsid w:val="00333F2F"/>
    <w:rsid w:val="00334FD6"/>
    <w:rsid w:val="0033590D"/>
    <w:rsid w:val="00337208"/>
    <w:rsid w:val="0034038F"/>
    <w:rsid w:val="00340E36"/>
    <w:rsid w:val="00343264"/>
    <w:rsid w:val="003439E5"/>
    <w:rsid w:val="00343DA9"/>
    <w:rsid w:val="00344662"/>
    <w:rsid w:val="0034657C"/>
    <w:rsid w:val="003506D5"/>
    <w:rsid w:val="003518EF"/>
    <w:rsid w:val="003535FD"/>
    <w:rsid w:val="00355198"/>
    <w:rsid w:val="00356EE2"/>
    <w:rsid w:val="00360756"/>
    <w:rsid w:val="00361722"/>
    <w:rsid w:val="003623D0"/>
    <w:rsid w:val="0036353A"/>
    <w:rsid w:val="00364D6A"/>
    <w:rsid w:val="003662FA"/>
    <w:rsid w:val="00366A6A"/>
    <w:rsid w:val="00367468"/>
    <w:rsid w:val="003700D5"/>
    <w:rsid w:val="003713D2"/>
    <w:rsid w:val="003714C1"/>
    <w:rsid w:val="0037154A"/>
    <w:rsid w:val="0037173A"/>
    <w:rsid w:val="00375CAC"/>
    <w:rsid w:val="0038129D"/>
    <w:rsid w:val="00381668"/>
    <w:rsid w:val="00381C9B"/>
    <w:rsid w:val="003823D5"/>
    <w:rsid w:val="00383D03"/>
    <w:rsid w:val="003840EE"/>
    <w:rsid w:val="0039090E"/>
    <w:rsid w:val="00393B56"/>
    <w:rsid w:val="00393C19"/>
    <w:rsid w:val="0039575E"/>
    <w:rsid w:val="003A15B6"/>
    <w:rsid w:val="003A1EBC"/>
    <w:rsid w:val="003A2C74"/>
    <w:rsid w:val="003A3456"/>
    <w:rsid w:val="003A3910"/>
    <w:rsid w:val="003A423C"/>
    <w:rsid w:val="003A59CD"/>
    <w:rsid w:val="003A62D9"/>
    <w:rsid w:val="003A6B3B"/>
    <w:rsid w:val="003B010B"/>
    <w:rsid w:val="003B29CC"/>
    <w:rsid w:val="003B3F40"/>
    <w:rsid w:val="003B45CF"/>
    <w:rsid w:val="003B5F6D"/>
    <w:rsid w:val="003B6473"/>
    <w:rsid w:val="003B6E7F"/>
    <w:rsid w:val="003B76A1"/>
    <w:rsid w:val="003C1D17"/>
    <w:rsid w:val="003C3367"/>
    <w:rsid w:val="003C49C2"/>
    <w:rsid w:val="003C628F"/>
    <w:rsid w:val="003C64C5"/>
    <w:rsid w:val="003C6A84"/>
    <w:rsid w:val="003C6CB3"/>
    <w:rsid w:val="003D1C06"/>
    <w:rsid w:val="003D29FE"/>
    <w:rsid w:val="003D41F6"/>
    <w:rsid w:val="003D7686"/>
    <w:rsid w:val="003E00A4"/>
    <w:rsid w:val="003E2054"/>
    <w:rsid w:val="003E3B18"/>
    <w:rsid w:val="003E5D1D"/>
    <w:rsid w:val="003E729B"/>
    <w:rsid w:val="003F0348"/>
    <w:rsid w:val="003F03B9"/>
    <w:rsid w:val="003F3285"/>
    <w:rsid w:val="003F3D8C"/>
    <w:rsid w:val="003F40F6"/>
    <w:rsid w:val="003F46D5"/>
    <w:rsid w:val="003F4DEF"/>
    <w:rsid w:val="003F5769"/>
    <w:rsid w:val="003F59CD"/>
    <w:rsid w:val="003F5A79"/>
    <w:rsid w:val="00400882"/>
    <w:rsid w:val="004013C0"/>
    <w:rsid w:val="0040302E"/>
    <w:rsid w:val="00405178"/>
    <w:rsid w:val="00405223"/>
    <w:rsid w:val="00407294"/>
    <w:rsid w:val="00410C95"/>
    <w:rsid w:val="004141EB"/>
    <w:rsid w:val="0041553F"/>
    <w:rsid w:val="00415D12"/>
    <w:rsid w:val="0041615F"/>
    <w:rsid w:val="0042097A"/>
    <w:rsid w:val="00422899"/>
    <w:rsid w:val="004258A3"/>
    <w:rsid w:val="004313D6"/>
    <w:rsid w:val="00433638"/>
    <w:rsid w:val="00433A76"/>
    <w:rsid w:val="00434ECE"/>
    <w:rsid w:val="004356EF"/>
    <w:rsid w:val="00436EAD"/>
    <w:rsid w:val="004379C5"/>
    <w:rsid w:val="00437F66"/>
    <w:rsid w:val="00443405"/>
    <w:rsid w:val="00443F33"/>
    <w:rsid w:val="004448FC"/>
    <w:rsid w:val="0044660A"/>
    <w:rsid w:val="00447725"/>
    <w:rsid w:val="00447D9D"/>
    <w:rsid w:val="0045025D"/>
    <w:rsid w:val="004502E7"/>
    <w:rsid w:val="0045063C"/>
    <w:rsid w:val="00453202"/>
    <w:rsid w:val="004533DC"/>
    <w:rsid w:val="00454BE8"/>
    <w:rsid w:val="00457355"/>
    <w:rsid w:val="004577F4"/>
    <w:rsid w:val="004579E4"/>
    <w:rsid w:val="00457B65"/>
    <w:rsid w:val="00461441"/>
    <w:rsid w:val="004665EB"/>
    <w:rsid w:val="004671B3"/>
    <w:rsid w:val="00467D3E"/>
    <w:rsid w:val="004715C6"/>
    <w:rsid w:val="00472067"/>
    <w:rsid w:val="004732F8"/>
    <w:rsid w:val="0047507C"/>
    <w:rsid w:val="00476D1B"/>
    <w:rsid w:val="00476FBE"/>
    <w:rsid w:val="0047734D"/>
    <w:rsid w:val="004775F5"/>
    <w:rsid w:val="004775FF"/>
    <w:rsid w:val="00477E88"/>
    <w:rsid w:val="004808BE"/>
    <w:rsid w:val="0048395B"/>
    <w:rsid w:val="00483D20"/>
    <w:rsid w:val="00484073"/>
    <w:rsid w:val="00485327"/>
    <w:rsid w:val="0048555F"/>
    <w:rsid w:val="00486A85"/>
    <w:rsid w:val="00486D06"/>
    <w:rsid w:val="00493C86"/>
    <w:rsid w:val="00495FA1"/>
    <w:rsid w:val="00497B61"/>
    <w:rsid w:val="004A1D68"/>
    <w:rsid w:val="004B0A66"/>
    <w:rsid w:val="004B10FA"/>
    <w:rsid w:val="004B20C2"/>
    <w:rsid w:val="004B2F18"/>
    <w:rsid w:val="004B5305"/>
    <w:rsid w:val="004C00BB"/>
    <w:rsid w:val="004C174A"/>
    <w:rsid w:val="004C1C09"/>
    <w:rsid w:val="004C2BE3"/>
    <w:rsid w:val="004C3559"/>
    <w:rsid w:val="004C4E0B"/>
    <w:rsid w:val="004C58D6"/>
    <w:rsid w:val="004D0AA6"/>
    <w:rsid w:val="004D1047"/>
    <w:rsid w:val="004D107D"/>
    <w:rsid w:val="004D2449"/>
    <w:rsid w:val="004D56BD"/>
    <w:rsid w:val="004D5866"/>
    <w:rsid w:val="004D63C3"/>
    <w:rsid w:val="004D6F93"/>
    <w:rsid w:val="004E2D06"/>
    <w:rsid w:val="004E68AB"/>
    <w:rsid w:val="004E6B52"/>
    <w:rsid w:val="004F1D23"/>
    <w:rsid w:val="004F3877"/>
    <w:rsid w:val="004F625A"/>
    <w:rsid w:val="004F6BA6"/>
    <w:rsid w:val="00500225"/>
    <w:rsid w:val="00501F3C"/>
    <w:rsid w:val="00502E44"/>
    <w:rsid w:val="005042A7"/>
    <w:rsid w:val="00504CA3"/>
    <w:rsid w:val="00505AAF"/>
    <w:rsid w:val="00505EDB"/>
    <w:rsid w:val="005063FB"/>
    <w:rsid w:val="00507A97"/>
    <w:rsid w:val="0051032B"/>
    <w:rsid w:val="00512805"/>
    <w:rsid w:val="00512A26"/>
    <w:rsid w:val="00520D04"/>
    <w:rsid w:val="00521E48"/>
    <w:rsid w:val="0052326F"/>
    <w:rsid w:val="005264D2"/>
    <w:rsid w:val="00527B6D"/>
    <w:rsid w:val="00530BF1"/>
    <w:rsid w:val="00532E03"/>
    <w:rsid w:val="00535E95"/>
    <w:rsid w:val="00535EB1"/>
    <w:rsid w:val="005365DB"/>
    <w:rsid w:val="005414F6"/>
    <w:rsid w:val="00543A30"/>
    <w:rsid w:val="005453C2"/>
    <w:rsid w:val="00547717"/>
    <w:rsid w:val="00550176"/>
    <w:rsid w:val="00551AF1"/>
    <w:rsid w:val="00551FC6"/>
    <w:rsid w:val="0055238F"/>
    <w:rsid w:val="00553441"/>
    <w:rsid w:val="00553D51"/>
    <w:rsid w:val="005548CE"/>
    <w:rsid w:val="00556136"/>
    <w:rsid w:val="00557445"/>
    <w:rsid w:val="00560422"/>
    <w:rsid w:val="005621C2"/>
    <w:rsid w:val="00562366"/>
    <w:rsid w:val="00563486"/>
    <w:rsid w:val="005704A2"/>
    <w:rsid w:val="00571784"/>
    <w:rsid w:val="00572978"/>
    <w:rsid w:val="00572EFD"/>
    <w:rsid w:val="00574708"/>
    <w:rsid w:val="00575714"/>
    <w:rsid w:val="00575A5B"/>
    <w:rsid w:val="00576474"/>
    <w:rsid w:val="0058075D"/>
    <w:rsid w:val="00583191"/>
    <w:rsid w:val="00584E55"/>
    <w:rsid w:val="005850DD"/>
    <w:rsid w:val="00585F39"/>
    <w:rsid w:val="0058669E"/>
    <w:rsid w:val="005901E1"/>
    <w:rsid w:val="00590D61"/>
    <w:rsid w:val="005914D1"/>
    <w:rsid w:val="00594348"/>
    <w:rsid w:val="00594B5B"/>
    <w:rsid w:val="00595851"/>
    <w:rsid w:val="00595E41"/>
    <w:rsid w:val="00596ED8"/>
    <w:rsid w:val="005A11C0"/>
    <w:rsid w:val="005A2604"/>
    <w:rsid w:val="005A3929"/>
    <w:rsid w:val="005A4526"/>
    <w:rsid w:val="005A63E7"/>
    <w:rsid w:val="005B173A"/>
    <w:rsid w:val="005B3E82"/>
    <w:rsid w:val="005B4DDC"/>
    <w:rsid w:val="005B6CBA"/>
    <w:rsid w:val="005C03D7"/>
    <w:rsid w:val="005C0671"/>
    <w:rsid w:val="005C3D53"/>
    <w:rsid w:val="005C6A5A"/>
    <w:rsid w:val="005C7542"/>
    <w:rsid w:val="005D0C7D"/>
    <w:rsid w:val="005D251C"/>
    <w:rsid w:val="005D4F20"/>
    <w:rsid w:val="005D53E9"/>
    <w:rsid w:val="005D6985"/>
    <w:rsid w:val="005D6C1B"/>
    <w:rsid w:val="005D6EB9"/>
    <w:rsid w:val="005E1816"/>
    <w:rsid w:val="005E23AA"/>
    <w:rsid w:val="005E6BF2"/>
    <w:rsid w:val="005F1C36"/>
    <w:rsid w:val="005F1C3C"/>
    <w:rsid w:val="005F1EE4"/>
    <w:rsid w:val="005F2955"/>
    <w:rsid w:val="005F4A8E"/>
    <w:rsid w:val="005F79FF"/>
    <w:rsid w:val="00602E41"/>
    <w:rsid w:val="00604859"/>
    <w:rsid w:val="00605635"/>
    <w:rsid w:val="00605CD9"/>
    <w:rsid w:val="0060676A"/>
    <w:rsid w:val="006102DF"/>
    <w:rsid w:val="0061182B"/>
    <w:rsid w:val="00613562"/>
    <w:rsid w:val="00614992"/>
    <w:rsid w:val="00615178"/>
    <w:rsid w:val="00615C88"/>
    <w:rsid w:val="00617FD4"/>
    <w:rsid w:val="00620E8A"/>
    <w:rsid w:val="00622FAA"/>
    <w:rsid w:val="00623ADE"/>
    <w:rsid w:val="00625C25"/>
    <w:rsid w:val="00626219"/>
    <w:rsid w:val="00626BB0"/>
    <w:rsid w:val="00630EC9"/>
    <w:rsid w:val="0063601B"/>
    <w:rsid w:val="0063641A"/>
    <w:rsid w:val="00642958"/>
    <w:rsid w:val="00646C81"/>
    <w:rsid w:val="00646C89"/>
    <w:rsid w:val="00651A26"/>
    <w:rsid w:val="006534CF"/>
    <w:rsid w:val="00655989"/>
    <w:rsid w:val="006609FD"/>
    <w:rsid w:val="00661165"/>
    <w:rsid w:val="00661BAD"/>
    <w:rsid w:val="00661FC7"/>
    <w:rsid w:val="006656CB"/>
    <w:rsid w:val="00670E12"/>
    <w:rsid w:val="00672460"/>
    <w:rsid w:val="006724CD"/>
    <w:rsid w:val="00675CC7"/>
    <w:rsid w:val="00675ECD"/>
    <w:rsid w:val="00676E00"/>
    <w:rsid w:val="00677DFB"/>
    <w:rsid w:val="0068114F"/>
    <w:rsid w:val="006826CF"/>
    <w:rsid w:val="00682901"/>
    <w:rsid w:val="00687F0B"/>
    <w:rsid w:val="0069150E"/>
    <w:rsid w:val="00691612"/>
    <w:rsid w:val="00692FF3"/>
    <w:rsid w:val="00696704"/>
    <w:rsid w:val="00697721"/>
    <w:rsid w:val="00697DBA"/>
    <w:rsid w:val="006A0AD4"/>
    <w:rsid w:val="006A15BA"/>
    <w:rsid w:val="006A3D90"/>
    <w:rsid w:val="006A47BB"/>
    <w:rsid w:val="006A4DDC"/>
    <w:rsid w:val="006A5794"/>
    <w:rsid w:val="006B040D"/>
    <w:rsid w:val="006B0F8D"/>
    <w:rsid w:val="006B2150"/>
    <w:rsid w:val="006B3065"/>
    <w:rsid w:val="006B4BBE"/>
    <w:rsid w:val="006B5F75"/>
    <w:rsid w:val="006B6A5E"/>
    <w:rsid w:val="006B7481"/>
    <w:rsid w:val="006B7644"/>
    <w:rsid w:val="006C349A"/>
    <w:rsid w:val="006C7977"/>
    <w:rsid w:val="006D189F"/>
    <w:rsid w:val="006D1AD0"/>
    <w:rsid w:val="006D2EC9"/>
    <w:rsid w:val="006D4C33"/>
    <w:rsid w:val="006D65BB"/>
    <w:rsid w:val="006D72A2"/>
    <w:rsid w:val="006D7730"/>
    <w:rsid w:val="006E124B"/>
    <w:rsid w:val="006E2CF7"/>
    <w:rsid w:val="006E641E"/>
    <w:rsid w:val="006F0733"/>
    <w:rsid w:val="006F123A"/>
    <w:rsid w:val="006F29A1"/>
    <w:rsid w:val="006F4517"/>
    <w:rsid w:val="006F4629"/>
    <w:rsid w:val="006F7512"/>
    <w:rsid w:val="00706ACF"/>
    <w:rsid w:val="0070710F"/>
    <w:rsid w:val="0070793C"/>
    <w:rsid w:val="007107E7"/>
    <w:rsid w:val="00711660"/>
    <w:rsid w:val="00711EE4"/>
    <w:rsid w:val="007140BC"/>
    <w:rsid w:val="007145DD"/>
    <w:rsid w:val="0071585C"/>
    <w:rsid w:val="00716E65"/>
    <w:rsid w:val="007175EA"/>
    <w:rsid w:val="0071770B"/>
    <w:rsid w:val="00717808"/>
    <w:rsid w:val="0072020A"/>
    <w:rsid w:val="007211EB"/>
    <w:rsid w:val="00721ABE"/>
    <w:rsid w:val="00722260"/>
    <w:rsid w:val="007242E4"/>
    <w:rsid w:val="00724C5C"/>
    <w:rsid w:val="00730447"/>
    <w:rsid w:val="00732429"/>
    <w:rsid w:val="00733564"/>
    <w:rsid w:val="00735899"/>
    <w:rsid w:val="007363E8"/>
    <w:rsid w:val="00741B16"/>
    <w:rsid w:val="00743466"/>
    <w:rsid w:val="007534C5"/>
    <w:rsid w:val="007547ED"/>
    <w:rsid w:val="00755032"/>
    <w:rsid w:val="00756506"/>
    <w:rsid w:val="00756FFF"/>
    <w:rsid w:val="007610D0"/>
    <w:rsid w:val="00762035"/>
    <w:rsid w:val="007634F3"/>
    <w:rsid w:val="00763CC4"/>
    <w:rsid w:val="00763EE7"/>
    <w:rsid w:val="007654DA"/>
    <w:rsid w:val="007661E6"/>
    <w:rsid w:val="00766E96"/>
    <w:rsid w:val="00771079"/>
    <w:rsid w:val="007719B7"/>
    <w:rsid w:val="00771DC0"/>
    <w:rsid w:val="00774901"/>
    <w:rsid w:val="00783ABF"/>
    <w:rsid w:val="00783D25"/>
    <w:rsid w:val="00785924"/>
    <w:rsid w:val="007867E5"/>
    <w:rsid w:val="007903B1"/>
    <w:rsid w:val="007936F2"/>
    <w:rsid w:val="007A094A"/>
    <w:rsid w:val="007A2612"/>
    <w:rsid w:val="007A44BD"/>
    <w:rsid w:val="007A709E"/>
    <w:rsid w:val="007A72CB"/>
    <w:rsid w:val="007B04C0"/>
    <w:rsid w:val="007B1B4A"/>
    <w:rsid w:val="007B36A3"/>
    <w:rsid w:val="007B5485"/>
    <w:rsid w:val="007B635F"/>
    <w:rsid w:val="007B7662"/>
    <w:rsid w:val="007C247A"/>
    <w:rsid w:val="007C2B32"/>
    <w:rsid w:val="007C3C5E"/>
    <w:rsid w:val="007C4159"/>
    <w:rsid w:val="007C4734"/>
    <w:rsid w:val="007C4923"/>
    <w:rsid w:val="007C5F5E"/>
    <w:rsid w:val="007C65BA"/>
    <w:rsid w:val="007C69B8"/>
    <w:rsid w:val="007D03A8"/>
    <w:rsid w:val="007D1A53"/>
    <w:rsid w:val="007D2C4C"/>
    <w:rsid w:val="007D51F9"/>
    <w:rsid w:val="007D5D1F"/>
    <w:rsid w:val="007D6AB8"/>
    <w:rsid w:val="007D71F8"/>
    <w:rsid w:val="007E1B2E"/>
    <w:rsid w:val="007E39FB"/>
    <w:rsid w:val="007E48A1"/>
    <w:rsid w:val="007E4F14"/>
    <w:rsid w:val="007E58D3"/>
    <w:rsid w:val="007E5C04"/>
    <w:rsid w:val="007E67B1"/>
    <w:rsid w:val="007E6B43"/>
    <w:rsid w:val="007F3039"/>
    <w:rsid w:val="007F3386"/>
    <w:rsid w:val="007F3557"/>
    <w:rsid w:val="007F4169"/>
    <w:rsid w:val="007F6317"/>
    <w:rsid w:val="007F77CD"/>
    <w:rsid w:val="007F7917"/>
    <w:rsid w:val="008015EE"/>
    <w:rsid w:val="00801D26"/>
    <w:rsid w:val="00801F1B"/>
    <w:rsid w:val="008021C0"/>
    <w:rsid w:val="00802833"/>
    <w:rsid w:val="00803CEE"/>
    <w:rsid w:val="008041B4"/>
    <w:rsid w:val="00807D56"/>
    <w:rsid w:val="00810487"/>
    <w:rsid w:val="00812747"/>
    <w:rsid w:val="00812D77"/>
    <w:rsid w:val="00813F33"/>
    <w:rsid w:val="0081409E"/>
    <w:rsid w:val="00814CF8"/>
    <w:rsid w:val="00817317"/>
    <w:rsid w:val="00820628"/>
    <w:rsid w:val="008215A0"/>
    <w:rsid w:val="00821754"/>
    <w:rsid w:val="008278F0"/>
    <w:rsid w:val="00827C91"/>
    <w:rsid w:val="00832C5B"/>
    <w:rsid w:val="00833075"/>
    <w:rsid w:val="00834208"/>
    <w:rsid w:val="00834898"/>
    <w:rsid w:val="00835A6C"/>
    <w:rsid w:val="00840AAD"/>
    <w:rsid w:val="00841A97"/>
    <w:rsid w:val="0084463B"/>
    <w:rsid w:val="00846E80"/>
    <w:rsid w:val="008543E7"/>
    <w:rsid w:val="00856A7F"/>
    <w:rsid w:val="0086333B"/>
    <w:rsid w:val="00863403"/>
    <w:rsid w:val="008646A7"/>
    <w:rsid w:val="00864E67"/>
    <w:rsid w:val="00866D71"/>
    <w:rsid w:val="0086778F"/>
    <w:rsid w:val="0087006C"/>
    <w:rsid w:val="00871D5D"/>
    <w:rsid w:val="008727EB"/>
    <w:rsid w:val="00875CA8"/>
    <w:rsid w:val="008841C3"/>
    <w:rsid w:val="00885E66"/>
    <w:rsid w:val="00886F2F"/>
    <w:rsid w:val="00887F44"/>
    <w:rsid w:val="00890099"/>
    <w:rsid w:val="00891F50"/>
    <w:rsid w:val="00895CF6"/>
    <w:rsid w:val="00895F99"/>
    <w:rsid w:val="008974B4"/>
    <w:rsid w:val="008A082A"/>
    <w:rsid w:val="008A0B3E"/>
    <w:rsid w:val="008A0D17"/>
    <w:rsid w:val="008A1715"/>
    <w:rsid w:val="008A3A87"/>
    <w:rsid w:val="008B22EB"/>
    <w:rsid w:val="008B2431"/>
    <w:rsid w:val="008B2D25"/>
    <w:rsid w:val="008B6FE1"/>
    <w:rsid w:val="008C4099"/>
    <w:rsid w:val="008D0020"/>
    <w:rsid w:val="008D03AB"/>
    <w:rsid w:val="008D0FE7"/>
    <w:rsid w:val="008D1851"/>
    <w:rsid w:val="008D1E3D"/>
    <w:rsid w:val="008D545E"/>
    <w:rsid w:val="008D5658"/>
    <w:rsid w:val="008E1ACC"/>
    <w:rsid w:val="008E3A18"/>
    <w:rsid w:val="008E5710"/>
    <w:rsid w:val="008E585C"/>
    <w:rsid w:val="008E5B06"/>
    <w:rsid w:val="008E6E07"/>
    <w:rsid w:val="008F136D"/>
    <w:rsid w:val="008F4A22"/>
    <w:rsid w:val="008F545E"/>
    <w:rsid w:val="008F6B13"/>
    <w:rsid w:val="008F753B"/>
    <w:rsid w:val="008F789F"/>
    <w:rsid w:val="00902634"/>
    <w:rsid w:val="00903418"/>
    <w:rsid w:val="0090417E"/>
    <w:rsid w:val="009104E9"/>
    <w:rsid w:val="00911514"/>
    <w:rsid w:val="00912623"/>
    <w:rsid w:val="009137BC"/>
    <w:rsid w:val="00915F41"/>
    <w:rsid w:val="009178CF"/>
    <w:rsid w:val="00921EB7"/>
    <w:rsid w:val="00925E45"/>
    <w:rsid w:val="00932AAB"/>
    <w:rsid w:val="0093308F"/>
    <w:rsid w:val="009353F7"/>
    <w:rsid w:val="00935921"/>
    <w:rsid w:val="00936480"/>
    <w:rsid w:val="009375EE"/>
    <w:rsid w:val="00937B29"/>
    <w:rsid w:val="00941376"/>
    <w:rsid w:val="0094153B"/>
    <w:rsid w:val="00941A5D"/>
    <w:rsid w:val="009430C0"/>
    <w:rsid w:val="00946EB4"/>
    <w:rsid w:val="00947A11"/>
    <w:rsid w:val="00953456"/>
    <w:rsid w:val="009610A2"/>
    <w:rsid w:val="009617D1"/>
    <w:rsid w:val="00961C21"/>
    <w:rsid w:val="00962B6C"/>
    <w:rsid w:val="00965DA5"/>
    <w:rsid w:val="0097011E"/>
    <w:rsid w:val="00971085"/>
    <w:rsid w:val="00971F16"/>
    <w:rsid w:val="009722DC"/>
    <w:rsid w:val="00973185"/>
    <w:rsid w:val="00973244"/>
    <w:rsid w:val="00973517"/>
    <w:rsid w:val="009739A7"/>
    <w:rsid w:val="00973C9B"/>
    <w:rsid w:val="009744B4"/>
    <w:rsid w:val="00977A96"/>
    <w:rsid w:val="00982682"/>
    <w:rsid w:val="009848C0"/>
    <w:rsid w:val="0098503D"/>
    <w:rsid w:val="009857F7"/>
    <w:rsid w:val="009872B5"/>
    <w:rsid w:val="00987821"/>
    <w:rsid w:val="009946AF"/>
    <w:rsid w:val="009966A2"/>
    <w:rsid w:val="0099778C"/>
    <w:rsid w:val="009A13A2"/>
    <w:rsid w:val="009A3117"/>
    <w:rsid w:val="009A3680"/>
    <w:rsid w:val="009A418A"/>
    <w:rsid w:val="009A67D3"/>
    <w:rsid w:val="009B1B97"/>
    <w:rsid w:val="009B2BA7"/>
    <w:rsid w:val="009B2D78"/>
    <w:rsid w:val="009B37C0"/>
    <w:rsid w:val="009B3954"/>
    <w:rsid w:val="009B3F04"/>
    <w:rsid w:val="009B5FC7"/>
    <w:rsid w:val="009B6E07"/>
    <w:rsid w:val="009C3640"/>
    <w:rsid w:val="009C685D"/>
    <w:rsid w:val="009D0EE8"/>
    <w:rsid w:val="009D16E2"/>
    <w:rsid w:val="009D1C45"/>
    <w:rsid w:val="009E0E54"/>
    <w:rsid w:val="009E33D3"/>
    <w:rsid w:val="009E46CF"/>
    <w:rsid w:val="009E5546"/>
    <w:rsid w:val="009E6B7F"/>
    <w:rsid w:val="009E7CCB"/>
    <w:rsid w:val="009E7EF5"/>
    <w:rsid w:val="009F3904"/>
    <w:rsid w:val="009F639A"/>
    <w:rsid w:val="009F65ED"/>
    <w:rsid w:val="00A00E34"/>
    <w:rsid w:val="00A01141"/>
    <w:rsid w:val="00A01FA0"/>
    <w:rsid w:val="00A0360A"/>
    <w:rsid w:val="00A04F62"/>
    <w:rsid w:val="00A06037"/>
    <w:rsid w:val="00A077A3"/>
    <w:rsid w:val="00A1345B"/>
    <w:rsid w:val="00A21664"/>
    <w:rsid w:val="00A22FB7"/>
    <w:rsid w:val="00A246A7"/>
    <w:rsid w:val="00A24CF5"/>
    <w:rsid w:val="00A254E3"/>
    <w:rsid w:val="00A2565D"/>
    <w:rsid w:val="00A27953"/>
    <w:rsid w:val="00A32139"/>
    <w:rsid w:val="00A34C62"/>
    <w:rsid w:val="00A35A64"/>
    <w:rsid w:val="00A36552"/>
    <w:rsid w:val="00A41441"/>
    <w:rsid w:val="00A448EB"/>
    <w:rsid w:val="00A4577C"/>
    <w:rsid w:val="00A457E2"/>
    <w:rsid w:val="00A4740F"/>
    <w:rsid w:val="00A51489"/>
    <w:rsid w:val="00A53BD3"/>
    <w:rsid w:val="00A574D3"/>
    <w:rsid w:val="00A5753B"/>
    <w:rsid w:val="00A63A7E"/>
    <w:rsid w:val="00A642BC"/>
    <w:rsid w:val="00A72543"/>
    <w:rsid w:val="00A72704"/>
    <w:rsid w:val="00A729E1"/>
    <w:rsid w:val="00A72A21"/>
    <w:rsid w:val="00A73B58"/>
    <w:rsid w:val="00A74367"/>
    <w:rsid w:val="00A7441B"/>
    <w:rsid w:val="00A74F9C"/>
    <w:rsid w:val="00A77610"/>
    <w:rsid w:val="00A8277C"/>
    <w:rsid w:val="00A8507E"/>
    <w:rsid w:val="00A85707"/>
    <w:rsid w:val="00A85EC7"/>
    <w:rsid w:val="00A86D93"/>
    <w:rsid w:val="00A876A8"/>
    <w:rsid w:val="00A902D3"/>
    <w:rsid w:val="00A91E0D"/>
    <w:rsid w:val="00A9255E"/>
    <w:rsid w:val="00A92FEB"/>
    <w:rsid w:val="00A9412E"/>
    <w:rsid w:val="00AA01BA"/>
    <w:rsid w:val="00AA150E"/>
    <w:rsid w:val="00AA231D"/>
    <w:rsid w:val="00AA2D53"/>
    <w:rsid w:val="00AA3090"/>
    <w:rsid w:val="00AA782B"/>
    <w:rsid w:val="00AA7EDF"/>
    <w:rsid w:val="00AB0E8C"/>
    <w:rsid w:val="00AB1C4C"/>
    <w:rsid w:val="00AB2E6F"/>
    <w:rsid w:val="00AB4FDB"/>
    <w:rsid w:val="00AC019B"/>
    <w:rsid w:val="00AC04A2"/>
    <w:rsid w:val="00AC0826"/>
    <w:rsid w:val="00AC1AC0"/>
    <w:rsid w:val="00AC4756"/>
    <w:rsid w:val="00AC4C31"/>
    <w:rsid w:val="00AC509E"/>
    <w:rsid w:val="00AC53C2"/>
    <w:rsid w:val="00AC60E6"/>
    <w:rsid w:val="00AC7365"/>
    <w:rsid w:val="00AC73FC"/>
    <w:rsid w:val="00AD2328"/>
    <w:rsid w:val="00AD3FFB"/>
    <w:rsid w:val="00AD4F01"/>
    <w:rsid w:val="00AD5026"/>
    <w:rsid w:val="00AE3202"/>
    <w:rsid w:val="00AE5F84"/>
    <w:rsid w:val="00AF032B"/>
    <w:rsid w:val="00AF0504"/>
    <w:rsid w:val="00AF121A"/>
    <w:rsid w:val="00AF3731"/>
    <w:rsid w:val="00AF6088"/>
    <w:rsid w:val="00AF6392"/>
    <w:rsid w:val="00AF7AF4"/>
    <w:rsid w:val="00B000BC"/>
    <w:rsid w:val="00B00682"/>
    <w:rsid w:val="00B01C09"/>
    <w:rsid w:val="00B05496"/>
    <w:rsid w:val="00B05EB6"/>
    <w:rsid w:val="00B07FAB"/>
    <w:rsid w:val="00B10788"/>
    <w:rsid w:val="00B12D55"/>
    <w:rsid w:val="00B14562"/>
    <w:rsid w:val="00B16D57"/>
    <w:rsid w:val="00B17640"/>
    <w:rsid w:val="00B17D9B"/>
    <w:rsid w:val="00B205B3"/>
    <w:rsid w:val="00B21417"/>
    <w:rsid w:val="00B21D02"/>
    <w:rsid w:val="00B232E6"/>
    <w:rsid w:val="00B2428A"/>
    <w:rsid w:val="00B30F73"/>
    <w:rsid w:val="00B32541"/>
    <w:rsid w:val="00B326D4"/>
    <w:rsid w:val="00B33A3D"/>
    <w:rsid w:val="00B33E26"/>
    <w:rsid w:val="00B34969"/>
    <w:rsid w:val="00B34DB3"/>
    <w:rsid w:val="00B36679"/>
    <w:rsid w:val="00B36B18"/>
    <w:rsid w:val="00B377D8"/>
    <w:rsid w:val="00B40B0F"/>
    <w:rsid w:val="00B4128A"/>
    <w:rsid w:val="00B42308"/>
    <w:rsid w:val="00B435B7"/>
    <w:rsid w:val="00B43CE8"/>
    <w:rsid w:val="00B442DF"/>
    <w:rsid w:val="00B44D00"/>
    <w:rsid w:val="00B45D72"/>
    <w:rsid w:val="00B52333"/>
    <w:rsid w:val="00B52BFB"/>
    <w:rsid w:val="00B52E94"/>
    <w:rsid w:val="00B54BC9"/>
    <w:rsid w:val="00B54FB8"/>
    <w:rsid w:val="00B62FD4"/>
    <w:rsid w:val="00B648D0"/>
    <w:rsid w:val="00B66930"/>
    <w:rsid w:val="00B67625"/>
    <w:rsid w:val="00B70787"/>
    <w:rsid w:val="00B775DC"/>
    <w:rsid w:val="00B805DC"/>
    <w:rsid w:val="00B80940"/>
    <w:rsid w:val="00B818EF"/>
    <w:rsid w:val="00B819BF"/>
    <w:rsid w:val="00B825FB"/>
    <w:rsid w:val="00B83E3F"/>
    <w:rsid w:val="00B843D3"/>
    <w:rsid w:val="00B85129"/>
    <w:rsid w:val="00B853C8"/>
    <w:rsid w:val="00B85982"/>
    <w:rsid w:val="00B85F08"/>
    <w:rsid w:val="00B860FD"/>
    <w:rsid w:val="00B93C69"/>
    <w:rsid w:val="00B94BBF"/>
    <w:rsid w:val="00B95D0E"/>
    <w:rsid w:val="00B96BBB"/>
    <w:rsid w:val="00B97D7D"/>
    <w:rsid w:val="00BA39E8"/>
    <w:rsid w:val="00BA67ED"/>
    <w:rsid w:val="00BA6EF4"/>
    <w:rsid w:val="00BA7962"/>
    <w:rsid w:val="00BB032A"/>
    <w:rsid w:val="00BB2A47"/>
    <w:rsid w:val="00BB2E63"/>
    <w:rsid w:val="00BB6624"/>
    <w:rsid w:val="00BB7BD5"/>
    <w:rsid w:val="00BC133C"/>
    <w:rsid w:val="00BC2FB2"/>
    <w:rsid w:val="00BC49F1"/>
    <w:rsid w:val="00BC4BBE"/>
    <w:rsid w:val="00BC6162"/>
    <w:rsid w:val="00BC7724"/>
    <w:rsid w:val="00BD21E5"/>
    <w:rsid w:val="00BD2AB8"/>
    <w:rsid w:val="00BD2DFE"/>
    <w:rsid w:val="00BD4440"/>
    <w:rsid w:val="00BD5021"/>
    <w:rsid w:val="00BD69AE"/>
    <w:rsid w:val="00BD7A92"/>
    <w:rsid w:val="00BE0FE7"/>
    <w:rsid w:val="00BE289F"/>
    <w:rsid w:val="00BE30B7"/>
    <w:rsid w:val="00BE3538"/>
    <w:rsid w:val="00BE4123"/>
    <w:rsid w:val="00BE515B"/>
    <w:rsid w:val="00BE52ED"/>
    <w:rsid w:val="00BE7BF8"/>
    <w:rsid w:val="00BF0625"/>
    <w:rsid w:val="00BF2D72"/>
    <w:rsid w:val="00BF3713"/>
    <w:rsid w:val="00BF3E44"/>
    <w:rsid w:val="00BF3F2A"/>
    <w:rsid w:val="00BF57DE"/>
    <w:rsid w:val="00BF71C2"/>
    <w:rsid w:val="00BF71DB"/>
    <w:rsid w:val="00BF7B90"/>
    <w:rsid w:val="00BF7DF1"/>
    <w:rsid w:val="00C01454"/>
    <w:rsid w:val="00C03BF3"/>
    <w:rsid w:val="00C03ED8"/>
    <w:rsid w:val="00C04040"/>
    <w:rsid w:val="00C06819"/>
    <w:rsid w:val="00C071F6"/>
    <w:rsid w:val="00C07374"/>
    <w:rsid w:val="00C07826"/>
    <w:rsid w:val="00C119FD"/>
    <w:rsid w:val="00C12250"/>
    <w:rsid w:val="00C14A8A"/>
    <w:rsid w:val="00C14F8A"/>
    <w:rsid w:val="00C16294"/>
    <w:rsid w:val="00C21D9F"/>
    <w:rsid w:val="00C242BB"/>
    <w:rsid w:val="00C24798"/>
    <w:rsid w:val="00C24837"/>
    <w:rsid w:val="00C24BF4"/>
    <w:rsid w:val="00C25603"/>
    <w:rsid w:val="00C260D7"/>
    <w:rsid w:val="00C262C3"/>
    <w:rsid w:val="00C30857"/>
    <w:rsid w:val="00C3195B"/>
    <w:rsid w:val="00C32F7D"/>
    <w:rsid w:val="00C336AD"/>
    <w:rsid w:val="00C345EF"/>
    <w:rsid w:val="00C35F1D"/>
    <w:rsid w:val="00C37412"/>
    <w:rsid w:val="00C40AAC"/>
    <w:rsid w:val="00C40B88"/>
    <w:rsid w:val="00C432AC"/>
    <w:rsid w:val="00C449AD"/>
    <w:rsid w:val="00C46396"/>
    <w:rsid w:val="00C47287"/>
    <w:rsid w:val="00C503DF"/>
    <w:rsid w:val="00C50494"/>
    <w:rsid w:val="00C51A43"/>
    <w:rsid w:val="00C5308D"/>
    <w:rsid w:val="00C537A2"/>
    <w:rsid w:val="00C548A7"/>
    <w:rsid w:val="00C55F6E"/>
    <w:rsid w:val="00C62B46"/>
    <w:rsid w:val="00C643AA"/>
    <w:rsid w:val="00C64F3B"/>
    <w:rsid w:val="00C66356"/>
    <w:rsid w:val="00C67409"/>
    <w:rsid w:val="00C67FCC"/>
    <w:rsid w:val="00C67FF9"/>
    <w:rsid w:val="00C703E4"/>
    <w:rsid w:val="00C7350D"/>
    <w:rsid w:val="00C74582"/>
    <w:rsid w:val="00C76789"/>
    <w:rsid w:val="00C772D0"/>
    <w:rsid w:val="00C802D1"/>
    <w:rsid w:val="00C80D36"/>
    <w:rsid w:val="00C81359"/>
    <w:rsid w:val="00C816A8"/>
    <w:rsid w:val="00C83CCE"/>
    <w:rsid w:val="00C90B88"/>
    <w:rsid w:val="00C927EA"/>
    <w:rsid w:val="00CA0FF4"/>
    <w:rsid w:val="00CA2CE1"/>
    <w:rsid w:val="00CA33CF"/>
    <w:rsid w:val="00CA3832"/>
    <w:rsid w:val="00CA3DA5"/>
    <w:rsid w:val="00CA4C1C"/>
    <w:rsid w:val="00CA6EF3"/>
    <w:rsid w:val="00CB1B11"/>
    <w:rsid w:val="00CB2E55"/>
    <w:rsid w:val="00CB41EE"/>
    <w:rsid w:val="00CB6BFF"/>
    <w:rsid w:val="00CC1D5D"/>
    <w:rsid w:val="00CC531C"/>
    <w:rsid w:val="00CC6E58"/>
    <w:rsid w:val="00CD02DE"/>
    <w:rsid w:val="00CD074A"/>
    <w:rsid w:val="00CD1277"/>
    <w:rsid w:val="00CD1484"/>
    <w:rsid w:val="00CD1D6D"/>
    <w:rsid w:val="00CD31F2"/>
    <w:rsid w:val="00CD3318"/>
    <w:rsid w:val="00CD34CF"/>
    <w:rsid w:val="00CD3601"/>
    <w:rsid w:val="00CD37A4"/>
    <w:rsid w:val="00CD3EBA"/>
    <w:rsid w:val="00CD7B62"/>
    <w:rsid w:val="00CE2922"/>
    <w:rsid w:val="00CE4326"/>
    <w:rsid w:val="00CE4D74"/>
    <w:rsid w:val="00CE5B73"/>
    <w:rsid w:val="00CF317B"/>
    <w:rsid w:val="00CF318B"/>
    <w:rsid w:val="00CF3988"/>
    <w:rsid w:val="00CF70BB"/>
    <w:rsid w:val="00CF7BFB"/>
    <w:rsid w:val="00D00165"/>
    <w:rsid w:val="00D0216B"/>
    <w:rsid w:val="00D02C76"/>
    <w:rsid w:val="00D03A91"/>
    <w:rsid w:val="00D042A4"/>
    <w:rsid w:val="00D05712"/>
    <w:rsid w:val="00D06B4E"/>
    <w:rsid w:val="00D11E81"/>
    <w:rsid w:val="00D13290"/>
    <w:rsid w:val="00D134ED"/>
    <w:rsid w:val="00D13A25"/>
    <w:rsid w:val="00D1613B"/>
    <w:rsid w:val="00D210A8"/>
    <w:rsid w:val="00D21353"/>
    <w:rsid w:val="00D21D46"/>
    <w:rsid w:val="00D21D4E"/>
    <w:rsid w:val="00D234FF"/>
    <w:rsid w:val="00D2374D"/>
    <w:rsid w:val="00D24017"/>
    <w:rsid w:val="00D2446F"/>
    <w:rsid w:val="00D24B5C"/>
    <w:rsid w:val="00D310FD"/>
    <w:rsid w:val="00D32BE1"/>
    <w:rsid w:val="00D35BB6"/>
    <w:rsid w:val="00D405D8"/>
    <w:rsid w:val="00D42972"/>
    <w:rsid w:val="00D43912"/>
    <w:rsid w:val="00D45ACE"/>
    <w:rsid w:val="00D45B8A"/>
    <w:rsid w:val="00D46DEC"/>
    <w:rsid w:val="00D510AA"/>
    <w:rsid w:val="00D52250"/>
    <w:rsid w:val="00D52CA1"/>
    <w:rsid w:val="00D53993"/>
    <w:rsid w:val="00D53AE9"/>
    <w:rsid w:val="00D547B3"/>
    <w:rsid w:val="00D55270"/>
    <w:rsid w:val="00D575AA"/>
    <w:rsid w:val="00D645CA"/>
    <w:rsid w:val="00D665ED"/>
    <w:rsid w:val="00D67D24"/>
    <w:rsid w:val="00D7073F"/>
    <w:rsid w:val="00D71118"/>
    <w:rsid w:val="00D71D66"/>
    <w:rsid w:val="00D72E1E"/>
    <w:rsid w:val="00D73FCB"/>
    <w:rsid w:val="00D740F4"/>
    <w:rsid w:val="00D74CAB"/>
    <w:rsid w:val="00D75D80"/>
    <w:rsid w:val="00D77C32"/>
    <w:rsid w:val="00D81739"/>
    <w:rsid w:val="00D82274"/>
    <w:rsid w:val="00D839C9"/>
    <w:rsid w:val="00D84562"/>
    <w:rsid w:val="00D85DE4"/>
    <w:rsid w:val="00D86094"/>
    <w:rsid w:val="00D90260"/>
    <w:rsid w:val="00D90CDF"/>
    <w:rsid w:val="00D92D79"/>
    <w:rsid w:val="00D93AF7"/>
    <w:rsid w:val="00D95EAE"/>
    <w:rsid w:val="00D96B9A"/>
    <w:rsid w:val="00DA1578"/>
    <w:rsid w:val="00DA1B8B"/>
    <w:rsid w:val="00DA35C2"/>
    <w:rsid w:val="00DA4152"/>
    <w:rsid w:val="00DA4370"/>
    <w:rsid w:val="00DA471A"/>
    <w:rsid w:val="00DA7AB6"/>
    <w:rsid w:val="00DB0E0E"/>
    <w:rsid w:val="00DB3FF0"/>
    <w:rsid w:val="00DB477F"/>
    <w:rsid w:val="00DB5878"/>
    <w:rsid w:val="00DB5AB3"/>
    <w:rsid w:val="00DB6839"/>
    <w:rsid w:val="00DC42F5"/>
    <w:rsid w:val="00DC4FB7"/>
    <w:rsid w:val="00DC527E"/>
    <w:rsid w:val="00DC58AF"/>
    <w:rsid w:val="00DC6377"/>
    <w:rsid w:val="00DD10AF"/>
    <w:rsid w:val="00DD28C2"/>
    <w:rsid w:val="00DD536E"/>
    <w:rsid w:val="00DD5437"/>
    <w:rsid w:val="00DD62C6"/>
    <w:rsid w:val="00DD6B73"/>
    <w:rsid w:val="00DE0CEA"/>
    <w:rsid w:val="00DE183A"/>
    <w:rsid w:val="00DE18A8"/>
    <w:rsid w:val="00DE35C0"/>
    <w:rsid w:val="00DF24F7"/>
    <w:rsid w:val="00DF4015"/>
    <w:rsid w:val="00DF4ACF"/>
    <w:rsid w:val="00DF60C9"/>
    <w:rsid w:val="00DF6508"/>
    <w:rsid w:val="00DF68F5"/>
    <w:rsid w:val="00E00B06"/>
    <w:rsid w:val="00E01781"/>
    <w:rsid w:val="00E01C91"/>
    <w:rsid w:val="00E02688"/>
    <w:rsid w:val="00E03069"/>
    <w:rsid w:val="00E06776"/>
    <w:rsid w:val="00E100DD"/>
    <w:rsid w:val="00E10565"/>
    <w:rsid w:val="00E116C8"/>
    <w:rsid w:val="00E11E0C"/>
    <w:rsid w:val="00E133A2"/>
    <w:rsid w:val="00E1611C"/>
    <w:rsid w:val="00E209DA"/>
    <w:rsid w:val="00E21FD6"/>
    <w:rsid w:val="00E231E9"/>
    <w:rsid w:val="00E23799"/>
    <w:rsid w:val="00E24586"/>
    <w:rsid w:val="00E25BE3"/>
    <w:rsid w:val="00E26572"/>
    <w:rsid w:val="00E27333"/>
    <w:rsid w:val="00E31D01"/>
    <w:rsid w:val="00E326BB"/>
    <w:rsid w:val="00E33246"/>
    <w:rsid w:val="00E3450F"/>
    <w:rsid w:val="00E37FD6"/>
    <w:rsid w:val="00E42B8C"/>
    <w:rsid w:val="00E473EC"/>
    <w:rsid w:val="00E47D50"/>
    <w:rsid w:val="00E54FDB"/>
    <w:rsid w:val="00E56164"/>
    <w:rsid w:val="00E601BA"/>
    <w:rsid w:val="00E60721"/>
    <w:rsid w:val="00E630EA"/>
    <w:rsid w:val="00E65D8E"/>
    <w:rsid w:val="00E660D3"/>
    <w:rsid w:val="00E707EE"/>
    <w:rsid w:val="00E70954"/>
    <w:rsid w:val="00E70A13"/>
    <w:rsid w:val="00E71CED"/>
    <w:rsid w:val="00E7405B"/>
    <w:rsid w:val="00E7545E"/>
    <w:rsid w:val="00E765D9"/>
    <w:rsid w:val="00E76AF4"/>
    <w:rsid w:val="00E77EC3"/>
    <w:rsid w:val="00E81651"/>
    <w:rsid w:val="00E81BF8"/>
    <w:rsid w:val="00E824E9"/>
    <w:rsid w:val="00E859EB"/>
    <w:rsid w:val="00E86B8D"/>
    <w:rsid w:val="00E9021D"/>
    <w:rsid w:val="00E90D89"/>
    <w:rsid w:val="00E92BB2"/>
    <w:rsid w:val="00E9455B"/>
    <w:rsid w:val="00E96046"/>
    <w:rsid w:val="00EA0F54"/>
    <w:rsid w:val="00EA2AB9"/>
    <w:rsid w:val="00EA2C23"/>
    <w:rsid w:val="00EA2CE5"/>
    <w:rsid w:val="00EA64B0"/>
    <w:rsid w:val="00EA729D"/>
    <w:rsid w:val="00EA7ADE"/>
    <w:rsid w:val="00EB52B1"/>
    <w:rsid w:val="00EB569C"/>
    <w:rsid w:val="00EC0171"/>
    <w:rsid w:val="00EC279B"/>
    <w:rsid w:val="00EC2FE5"/>
    <w:rsid w:val="00EC661A"/>
    <w:rsid w:val="00ED067F"/>
    <w:rsid w:val="00ED1D02"/>
    <w:rsid w:val="00ED1E32"/>
    <w:rsid w:val="00ED4F1D"/>
    <w:rsid w:val="00ED7F1C"/>
    <w:rsid w:val="00EE0259"/>
    <w:rsid w:val="00EE03F6"/>
    <w:rsid w:val="00EE16D6"/>
    <w:rsid w:val="00EE1C85"/>
    <w:rsid w:val="00EE4185"/>
    <w:rsid w:val="00EE4C6B"/>
    <w:rsid w:val="00EE52B1"/>
    <w:rsid w:val="00EF2976"/>
    <w:rsid w:val="00EF328C"/>
    <w:rsid w:val="00EF3857"/>
    <w:rsid w:val="00EF3925"/>
    <w:rsid w:val="00EF4914"/>
    <w:rsid w:val="00EF7343"/>
    <w:rsid w:val="00F0138C"/>
    <w:rsid w:val="00F016BD"/>
    <w:rsid w:val="00F04C17"/>
    <w:rsid w:val="00F05691"/>
    <w:rsid w:val="00F10EBA"/>
    <w:rsid w:val="00F12CDF"/>
    <w:rsid w:val="00F1397D"/>
    <w:rsid w:val="00F146AF"/>
    <w:rsid w:val="00F1480D"/>
    <w:rsid w:val="00F15F89"/>
    <w:rsid w:val="00F162CA"/>
    <w:rsid w:val="00F1783A"/>
    <w:rsid w:val="00F22187"/>
    <w:rsid w:val="00F229FE"/>
    <w:rsid w:val="00F262A3"/>
    <w:rsid w:val="00F30A4E"/>
    <w:rsid w:val="00F310CE"/>
    <w:rsid w:val="00F333D1"/>
    <w:rsid w:val="00F35E9F"/>
    <w:rsid w:val="00F36666"/>
    <w:rsid w:val="00F36C10"/>
    <w:rsid w:val="00F42922"/>
    <w:rsid w:val="00F446FD"/>
    <w:rsid w:val="00F453ED"/>
    <w:rsid w:val="00F507E4"/>
    <w:rsid w:val="00F51BF5"/>
    <w:rsid w:val="00F51E75"/>
    <w:rsid w:val="00F52C8E"/>
    <w:rsid w:val="00F53175"/>
    <w:rsid w:val="00F54179"/>
    <w:rsid w:val="00F5525D"/>
    <w:rsid w:val="00F55664"/>
    <w:rsid w:val="00F559B6"/>
    <w:rsid w:val="00F55E29"/>
    <w:rsid w:val="00F5753E"/>
    <w:rsid w:val="00F603DA"/>
    <w:rsid w:val="00F6060A"/>
    <w:rsid w:val="00F62024"/>
    <w:rsid w:val="00F65547"/>
    <w:rsid w:val="00F65971"/>
    <w:rsid w:val="00F66F48"/>
    <w:rsid w:val="00F70A57"/>
    <w:rsid w:val="00F70AEB"/>
    <w:rsid w:val="00F70BBF"/>
    <w:rsid w:val="00F725EA"/>
    <w:rsid w:val="00F726CB"/>
    <w:rsid w:val="00F82BE4"/>
    <w:rsid w:val="00F83BBB"/>
    <w:rsid w:val="00F85F53"/>
    <w:rsid w:val="00F86FB0"/>
    <w:rsid w:val="00F87D10"/>
    <w:rsid w:val="00F904A8"/>
    <w:rsid w:val="00F90E47"/>
    <w:rsid w:val="00F9157C"/>
    <w:rsid w:val="00F91677"/>
    <w:rsid w:val="00F9294F"/>
    <w:rsid w:val="00F93009"/>
    <w:rsid w:val="00F944AB"/>
    <w:rsid w:val="00F973C6"/>
    <w:rsid w:val="00F978F3"/>
    <w:rsid w:val="00FA0802"/>
    <w:rsid w:val="00FA083E"/>
    <w:rsid w:val="00FA35F4"/>
    <w:rsid w:val="00FA58FC"/>
    <w:rsid w:val="00FA7776"/>
    <w:rsid w:val="00FB0402"/>
    <w:rsid w:val="00FB193C"/>
    <w:rsid w:val="00FB7973"/>
    <w:rsid w:val="00FC0A56"/>
    <w:rsid w:val="00FC2579"/>
    <w:rsid w:val="00FC4961"/>
    <w:rsid w:val="00FC6F84"/>
    <w:rsid w:val="00FD1832"/>
    <w:rsid w:val="00FD1B2B"/>
    <w:rsid w:val="00FD507D"/>
    <w:rsid w:val="00FD78FF"/>
    <w:rsid w:val="00FD7A71"/>
    <w:rsid w:val="00FD7F1C"/>
    <w:rsid w:val="00FE0CB0"/>
    <w:rsid w:val="00FE2B6D"/>
    <w:rsid w:val="00FE3CAE"/>
    <w:rsid w:val="00FE47ED"/>
    <w:rsid w:val="00FF0423"/>
    <w:rsid w:val="00FF15DF"/>
    <w:rsid w:val="00FF1740"/>
    <w:rsid w:val="00FF1AF1"/>
    <w:rsid w:val="00FF1B65"/>
    <w:rsid w:val="00FF1D02"/>
    <w:rsid w:val="00FF2A53"/>
    <w:rsid w:val="00FF3259"/>
    <w:rsid w:val="00FF55D0"/>
    <w:rsid w:val="00FF5C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12CFE1"/>
  <w15:chartTrackingRefBased/>
  <w15:docId w15:val="{546666AD-A27F-4E40-A602-86395E583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7A4"/>
    <w:pPr>
      <w:spacing w:after="0" w:line="240" w:lineRule="auto"/>
    </w:pPr>
    <w:rPr>
      <w:rFonts w:ascii="Times New Roman" w:eastAsia="Times New Roman" w:hAnsi="Times New Roman" w:cs="Times New Roman"/>
      <w:sz w:val="20"/>
      <w:szCs w:val="20"/>
      <w:lang w:eastAsia="en-US"/>
    </w:rPr>
  </w:style>
  <w:style w:type="paragraph" w:styleId="Heading8">
    <w:name w:val="heading 8"/>
    <w:basedOn w:val="Normal"/>
    <w:next w:val="Normal"/>
    <w:link w:val="Heading8Char"/>
    <w:unhideWhenUsed/>
    <w:qFormat/>
    <w:rsid w:val="00CD37A4"/>
    <w:pPr>
      <w:keepNext/>
      <w:outlineLvl w:val="7"/>
    </w:pPr>
    <w:rPr>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CD37A4"/>
    <w:rPr>
      <w:rFonts w:ascii="Times New Roman" w:eastAsia="Times New Roman" w:hAnsi="Times New Roman" w:cs="Times New Roman"/>
      <w:b/>
      <w:sz w:val="24"/>
      <w:szCs w:val="20"/>
      <w:u w:val="single"/>
      <w:lang w:eastAsia="en-US"/>
    </w:rPr>
  </w:style>
  <w:style w:type="paragraph" w:styleId="Title">
    <w:name w:val="Title"/>
    <w:basedOn w:val="Normal"/>
    <w:link w:val="TitleChar"/>
    <w:qFormat/>
    <w:rsid w:val="00CD37A4"/>
    <w:pPr>
      <w:jc w:val="center"/>
    </w:pPr>
    <w:rPr>
      <w:b/>
    </w:rPr>
  </w:style>
  <w:style w:type="character" w:customStyle="1" w:styleId="TitleChar">
    <w:name w:val="Title Char"/>
    <w:basedOn w:val="DefaultParagraphFont"/>
    <w:link w:val="Title"/>
    <w:rsid w:val="00CD37A4"/>
    <w:rPr>
      <w:rFonts w:ascii="Times New Roman" w:eastAsia="Times New Roman" w:hAnsi="Times New Roman" w:cs="Times New Roman"/>
      <w:b/>
      <w:sz w:val="20"/>
      <w:szCs w:val="20"/>
      <w:lang w:eastAsia="en-US"/>
    </w:rPr>
  </w:style>
  <w:style w:type="paragraph" w:styleId="ListParagraph">
    <w:name w:val="List Paragraph"/>
    <w:basedOn w:val="Normal"/>
    <w:uiPriority w:val="34"/>
    <w:qFormat/>
    <w:rsid w:val="00CD37A4"/>
    <w:pPr>
      <w:ind w:left="720"/>
      <w:contextualSpacing/>
    </w:pPr>
  </w:style>
  <w:style w:type="character" w:customStyle="1" w:styleId="aqj">
    <w:name w:val="aqj"/>
    <w:basedOn w:val="DefaultParagraphFont"/>
    <w:rsid w:val="00CD37A4"/>
  </w:style>
  <w:style w:type="paragraph" w:styleId="BalloonText">
    <w:name w:val="Balloon Text"/>
    <w:basedOn w:val="Normal"/>
    <w:link w:val="BalloonTextChar"/>
    <w:uiPriority w:val="99"/>
    <w:semiHidden/>
    <w:unhideWhenUsed/>
    <w:rsid w:val="00E960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6046"/>
    <w:rPr>
      <w:rFonts w:ascii="Segoe UI" w:eastAsia="Times New Roman" w:hAnsi="Segoe UI" w:cs="Segoe UI"/>
      <w:sz w:val="18"/>
      <w:szCs w:val="18"/>
      <w:lang w:eastAsia="en-US"/>
    </w:rPr>
  </w:style>
  <w:style w:type="paragraph" w:styleId="Header">
    <w:name w:val="header"/>
    <w:basedOn w:val="Normal"/>
    <w:link w:val="HeaderChar"/>
    <w:uiPriority w:val="99"/>
    <w:unhideWhenUsed/>
    <w:rsid w:val="00BE289F"/>
    <w:pPr>
      <w:tabs>
        <w:tab w:val="center" w:pos="4680"/>
        <w:tab w:val="right" w:pos="9360"/>
      </w:tabs>
    </w:pPr>
  </w:style>
  <w:style w:type="character" w:customStyle="1" w:styleId="HeaderChar">
    <w:name w:val="Header Char"/>
    <w:basedOn w:val="DefaultParagraphFont"/>
    <w:link w:val="Header"/>
    <w:uiPriority w:val="99"/>
    <w:rsid w:val="00BE289F"/>
    <w:rPr>
      <w:rFonts w:ascii="Times New Roman" w:eastAsia="Times New Roman" w:hAnsi="Times New Roman" w:cs="Times New Roman"/>
      <w:sz w:val="20"/>
      <w:szCs w:val="20"/>
      <w:lang w:eastAsia="en-US"/>
    </w:rPr>
  </w:style>
  <w:style w:type="paragraph" w:styleId="Footer">
    <w:name w:val="footer"/>
    <w:basedOn w:val="Normal"/>
    <w:link w:val="FooterChar"/>
    <w:uiPriority w:val="99"/>
    <w:unhideWhenUsed/>
    <w:rsid w:val="00BE289F"/>
    <w:pPr>
      <w:tabs>
        <w:tab w:val="center" w:pos="4680"/>
        <w:tab w:val="right" w:pos="9360"/>
      </w:tabs>
    </w:pPr>
  </w:style>
  <w:style w:type="character" w:customStyle="1" w:styleId="FooterChar">
    <w:name w:val="Footer Char"/>
    <w:basedOn w:val="DefaultParagraphFont"/>
    <w:link w:val="Footer"/>
    <w:uiPriority w:val="99"/>
    <w:rsid w:val="00BE289F"/>
    <w:rPr>
      <w:rFonts w:ascii="Times New Roman" w:eastAsia="Times New Roman" w:hAnsi="Times New Roman" w:cs="Times New Roman"/>
      <w:sz w:val="20"/>
      <w:szCs w:val="20"/>
      <w:lang w:eastAsia="en-US"/>
    </w:rPr>
  </w:style>
  <w:style w:type="character" w:customStyle="1" w:styleId="il">
    <w:name w:val="il"/>
    <w:basedOn w:val="DefaultParagraphFont"/>
    <w:rsid w:val="006F123A"/>
  </w:style>
  <w:style w:type="character" w:styleId="PlaceholderText">
    <w:name w:val="Placeholder Text"/>
    <w:basedOn w:val="DefaultParagraphFont"/>
    <w:uiPriority w:val="99"/>
    <w:semiHidden/>
    <w:rsid w:val="009353F7"/>
    <w:rPr>
      <w:color w:val="808080"/>
    </w:rPr>
  </w:style>
  <w:style w:type="paragraph" w:styleId="PlainText">
    <w:name w:val="Plain Text"/>
    <w:basedOn w:val="Normal"/>
    <w:link w:val="PlainTextChar"/>
    <w:uiPriority w:val="99"/>
    <w:semiHidden/>
    <w:unhideWhenUsed/>
    <w:rsid w:val="00F65971"/>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F65971"/>
    <w:rPr>
      <w:rFonts w:ascii="Calibri" w:eastAsiaTheme="minorHAnsi" w:hAnsi="Calibri"/>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4756793">
      <w:bodyDiv w:val="1"/>
      <w:marLeft w:val="0"/>
      <w:marRight w:val="0"/>
      <w:marTop w:val="0"/>
      <w:marBottom w:val="0"/>
      <w:divBdr>
        <w:top w:val="none" w:sz="0" w:space="0" w:color="auto"/>
        <w:left w:val="none" w:sz="0" w:space="0" w:color="auto"/>
        <w:bottom w:val="none" w:sz="0" w:space="0" w:color="auto"/>
        <w:right w:val="none" w:sz="0" w:space="0" w:color="auto"/>
      </w:divBdr>
    </w:div>
    <w:div w:id="1161235456">
      <w:bodyDiv w:val="1"/>
      <w:marLeft w:val="0"/>
      <w:marRight w:val="0"/>
      <w:marTop w:val="0"/>
      <w:marBottom w:val="0"/>
      <w:divBdr>
        <w:top w:val="none" w:sz="0" w:space="0" w:color="auto"/>
        <w:left w:val="none" w:sz="0" w:space="0" w:color="auto"/>
        <w:bottom w:val="none" w:sz="0" w:space="0" w:color="auto"/>
        <w:right w:val="none" w:sz="0" w:space="0" w:color="auto"/>
      </w:divBdr>
    </w:div>
    <w:div w:id="1555264998">
      <w:bodyDiv w:val="1"/>
      <w:marLeft w:val="0"/>
      <w:marRight w:val="0"/>
      <w:marTop w:val="0"/>
      <w:marBottom w:val="0"/>
      <w:divBdr>
        <w:top w:val="none" w:sz="0" w:space="0" w:color="auto"/>
        <w:left w:val="none" w:sz="0" w:space="0" w:color="auto"/>
        <w:bottom w:val="none" w:sz="0" w:space="0" w:color="auto"/>
        <w:right w:val="none" w:sz="0" w:space="0" w:color="auto"/>
      </w:divBdr>
    </w:div>
    <w:div w:id="1602908906">
      <w:bodyDiv w:val="1"/>
      <w:marLeft w:val="0"/>
      <w:marRight w:val="0"/>
      <w:marTop w:val="0"/>
      <w:marBottom w:val="0"/>
      <w:divBdr>
        <w:top w:val="none" w:sz="0" w:space="0" w:color="auto"/>
        <w:left w:val="none" w:sz="0" w:space="0" w:color="auto"/>
        <w:bottom w:val="none" w:sz="0" w:space="0" w:color="auto"/>
        <w:right w:val="none" w:sz="0" w:space="0" w:color="auto"/>
      </w:divBdr>
    </w:div>
    <w:div w:id="1855998897">
      <w:bodyDiv w:val="1"/>
      <w:marLeft w:val="0"/>
      <w:marRight w:val="0"/>
      <w:marTop w:val="0"/>
      <w:marBottom w:val="0"/>
      <w:divBdr>
        <w:top w:val="none" w:sz="0" w:space="0" w:color="auto"/>
        <w:left w:val="none" w:sz="0" w:space="0" w:color="auto"/>
        <w:bottom w:val="none" w:sz="0" w:space="0" w:color="auto"/>
        <w:right w:val="none" w:sz="0" w:space="0" w:color="auto"/>
      </w:divBdr>
    </w:div>
    <w:div w:id="1946451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7</TotalTime>
  <Pages>2</Pages>
  <Words>561</Words>
  <Characters>320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rine Thompson</dc:creator>
  <cp:keywords/>
  <dc:description/>
  <cp:lastModifiedBy>Camrine Thompson</cp:lastModifiedBy>
  <cp:revision>52</cp:revision>
  <cp:lastPrinted>2021-02-26T01:11:00Z</cp:lastPrinted>
  <dcterms:created xsi:type="dcterms:W3CDTF">2021-02-25T16:49:00Z</dcterms:created>
  <dcterms:modified xsi:type="dcterms:W3CDTF">2021-02-26T01:13:00Z</dcterms:modified>
</cp:coreProperties>
</file>